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id w:val="258490956"/>
        <w:docPartObj>
          <w:docPartGallery w:val="Cover Pages"/>
          <w:docPartUnique/>
        </w:docPartObj>
      </w:sdtPr>
      <w:sdtEndPr/>
      <w:sdtContent>
        <w:p w14:paraId="56A2AAFD" w14:textId="7CBD5D5F" w:rsidR="009148F5" w:rsidRDefault="009148F5">
          <w:r>
            <w:rPr>
              <w:noProof/>
            </w:rPr>
            <mc:AlternateContent>
              <mc:Choice Requires="wpg">
                <w:drawing>
                  <wp:anchor distT="0" distB="0" distL="114300" distR="114300" simplePos="0" relativeHeight="251662336" behindDoc="0" locked="0" layoutInCell="1" allowOverlap="1" wp14:anchorId="3986891F" wp14:editId="79474299">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46990EE8"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3DD2EDB4" wp14:editId="5FF5F19F">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01CD41A0" w14:textId="53EB8979" w:rsidR="006822B3" w:rsidRDefault="006822B3">
                                    <w:pPr>
                                      <w:pStyle w:val="NoSpacing"/>
                                      <w:jc w:val="right"/>
                                      <w:rPr>
                                        <w:color w:val="595959" w:themeColor="text1" w:themeTint="A6"/>
                                        <w:sz w:val="28"/>
                                        <w:szCs w:val="28"/>
                                      </w:rPr>
                                    </w:pPr>
                                    <w:r>
                                      <w:rPr>
                                        <w:color w:val="595959" w:themeColor="text1" w:themeTint="A6"/>
                                        <w:sz w:val="28"/>
                                        <w:szCs w:val="28"/>
                                      </w:rPr>
                                      <w:t xml:space="preserve">Una </w:t>
                                    </w:r>
                                    <w:proofErr w:type="spellStart"/>
                                    <w:r>
                                      <w:rPr>
                                        <w:color w:val="595959" w:themeColor="text1" w:themeTint="A6"/>
                                        <w:sz w:val="28"/>
                                        <w:szCs w:val="28"/>
                                      </w:rPr>
                                      <w:t>LEstrange</w:t>
                                    </w:r>
                                    <w:proofErr w:type="spellEnd"/>
                                  </w:p>
                                </w:sdtContent>
                              </w:sdt>
                              <w:p w14:paraId="3A5B3878" w14:textId="77777777" w:rsidR="006822B3" w:rsidRDefault="000C669B">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6822B3">
                                      <w:rPr>
                                        <w:color w:val="595959" w:themeColor="text1" w:themeTint="A6"/>
                                        <w:sz w:val="18"/>
                                        <w:szCs w:val="18"/>
                                      </w:rPr>
                                      <w:t>[Email address]</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3DD2EDB4"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01CD41A0" w14:textId="53EB8979" w:rsidR="006822B3" w:rsidRDefault="006822B3">
                              <w:pPr>
                                <w:pStyle w:val="NoSpacing"/>
                                <w:jc w:val="right"/>
                                <w:rPr>
                                  <w:color w:val="595959" w:themeColor="text1" w:themeTint="A6"/>
                                  <w:sz w:val="28"/>
                                  <w:szCs w:val="28"/>
                                </w:rPr>
                              </w:pPr>
                              <w:r>
                                <w:rPr>
                                  <w:color w:val="595959" w:themeColor="text1" w:themeTint="A6"/>
                                  <w:sz w:val="28"/>
                                  <w:szCs w:val="28"/>
                                </w:rPr>
                                <w:t xml:space="preserve">Una </w:t>
                              </w:r>
                              <w:proofErr w:type="spellStart"/>
                              <w:r>
                                <w:rPr>
                                  <w:color w:val="595959" w:themeColor="text1" w:themeTint="A6"/>
                                  <w:sz w:val="28"/>
                                  <w:szCs w:val="28"/>
                                </w:rPr>
                                <w:t>LEstrange</w:t>
                              </w:r>
                              <w:proofErr w:type="spellEnd"/>
                            </w:p>
                          </w:sdtContent>
                        </w:sdt>
                        <w:p w14:paraId="3A5B3878" w14:textId="77777777" w:rsidR="006822B3" w:rsidRDefault="006822B3">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Email address]</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79435BCA" wp14:editId="28255E54">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EBCF3F" w14:textId="77777777" w:rsidR="006822B3" w:rsidRDefault="006822B3">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EndPr/>
                                <w:sdtContent>
                                  <w:p w14:paraId="667AA7D5" w14:textId="77777777" w:rsidR="006822B3" w:rsidRDefault="006822B3">
                                    <w:pPr>
                                      <w:pStyle w:val="NoSpacing"/>
                                      <w:jc w:val="right"/>
                                      <w:rPr>
                                        <w:color w:val="595959" w:themeColor="text1" w:themeTint="A6"/>
                                        <w:sz w:val="20"/>
                                        <w:szCs w:val="20"/>
                                      </w:rPr>
                                    </w:pPr>
                                    <w:r>
                                      <w:rPr>
                                        <w:color w:val="595959" w:themeColor="text1" w:themeTint="A6"/>
                                        <w:sz w:val="20"/>
                                        <w:szCs w:val="20"/>
                                      </w:rPr>
                                      <w:t xml:space="preserve">[Draw your reader in with an engaging abstract. It is typically a short summary of the document. </w:t>
                                    </w:r>
                                    <w:r>
                                      <w:rPr>
                                        <w:color w:val="595959" w:themeColor="text1" w:themeTint="A6"/>
                                        <w:sz w:val="20"/>
                                        <w:szCs w:val="20"/>
                                      </w:rPr>
                                      <w:br/>
                                      <w:t>When you’re ready to add your content, just click here and start typing.]</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79435BCA"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14:paraId="79EBCF3F" w14:textId="77777777" w:rsidR="006822B3" w:rsidRDefault="006822B3">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Content>
                            <w:p w14:paraId="667AA7D5" w14:textId="77777777" w:rsidR="006822B3" w:rsidRDefault="006822B3">
                              <w:pPr>
                                <w:pStyle w:val="NoSpacing"/>
                                <w:jc w:val="right"/>
                                <w:rPr>
                                  <w:color w:val="595959" w:themeColor="text1" w:themeTint="A6"/>
                                  <w:sz w:val="20"/>
                                  <w:szCs w:val="20"/>
                                </w:rPr>
                              </w:pPr>
                              <w:r>
                                <w:rPr>
                                  <w:color w:val="595959" w:themeColor="text1" w:themeTint="A6"/>
                                  <w:sz w:val="20"/>
                                  <w:szCs w:val="20"/>
                                </w:rPr>
                                <w:t xml:space="preserve">[Draw your reader in with an engaging abstract. It is typically a short summary of the document. </w:t>
                              </w:r>
                              <w:r>
                                <w:rPr>
                                  <w:color w:val="595959" w:themeColor="text1" w:themeTint="A6"/>
                                  <w:sz w:val="20"/>
                                  <w:szCs w:val="20"/>
                                </w:rPr>
                                <w:br/>
                                <w:t>When you’re ready to add your content, just click here and start typing.]</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3CA07F6D" wp14:editId="74455A4D">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30EC56" w14:textId="1D040903" w:rsidR="006822B3" w:rsidRPr="00DC6DD2" w:rsidRDefault="000C669B" w:rsidP="00DC6DD2">
                                <w:pPr>
                                  <w:rPr>
                                    <w:b/>
                                    <w:color w:val="5B9BD5" w:themeColor="accent1"/>
                                    <w:sz w:val="64"/>
                                    <w:szCs w:val="64"/>
                                  </w:rPr>
                                </w:pPr>
                                <w:sdt>
                                  <w:sdtPr>
                                    <w:rPr>
                                      <w:rFonts w:asciiTheme="majorHAnsi" w:eastAsiaTheme="majorEastAsia" w:hAnsiTheme="majorHAnsi" w:cstheme="majorBidi"/>
                                      <w:b/>
                                      <w:spacing w:val="-10"/>
                                      <w:kern w:val="28"/>
                                      <w:sz w:val="56"/>
                                      <w:szCs w:val="5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B63A9C">
                                      <w:rPr>
                                        <w:rFonts w:asciiTheme="majorHAnsi" w:eastAsiaTheme="majorEastAsia" w:hAnsiTheme="majorHAnsi" w:cstheme="majorBidi"/>
                                        <w:b/>
                                        <w:spacing w:val="-10"/>
                                        <w:kern w:val="28"/>
                                        <w:sz w:val="56"/>
                                        <w:szCs w:val="56"/>
                                      </w:rPr>
                                      <w:t>SECOUND PROJECT GROUP REPORT</w:t>
                                    </w:r>
                                  </w:sdtContent>
                                </w:sdt>
                              </w:p>
                              <w:sdt>
                                <w:sdtPr>
                                  <w:rPr>
                                    <w:b/>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0CE77C15" w14:textId="63B6CD9B" w:rsidR="006822B3" w:rsidRPr="00DC6DD2" w:rsidRDefault="006822B3">
                                    <w:pPr>
                                      <w:jc w:val="right"/>
                                      <w:rPr>
                                        <w:b/>
                                        <w:smallCaps/>
                                        <w:color w:val="404040" w:themeColor="text1" w:themeTint="BF"/>
                                        <w:sz w:val="36"/>
                                        <w:szCs w:val="36"/>
                                      </w:rPr>
                                    </w:pPr>
                                    <w:r w:rsidRPr="00DC6DD2">
                                      <w:rPr>
                                        <w:b/>
                                        <w:color w:val="404040" w:themeColor="text1" w:themeTint="BF"/>
                                        <w:sz w:val="36"/>
                                        <w:szCs w:val="36"/>
                                      </w:rPr>
                                      <w:t>SMART DOOR LOCK</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3CA07F6D" id="_x0000_t202" coordsize="21600,21600" o:spt="202" path="m,l,21600r21600,l21600,xe">
                    <v:stroke joinstyle="miter"/>
                    <v:path gradientshapeok="t" o:connecttype="rect"/>
                  </v:shapetype>
                  <v:shape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14:paraId="4130EC56" w14:textId="1D040903" w:rsidR="006822B3" w:rsidRPr="00DC6DD2" w:rsidRDefault="000C669B" w:rsidP="00DC6DD2">
                          <w:pPr>
                            <w:rPr>
                              <w:b/>
                              <w:color w:val="5B9BD5" w:themeColor="accent1"/>
                              <w:sz w:val="64"/>
                              <w:szCs w:val="64"/>
                            </w:rPr>
                          </w:pPr>
                          <w:sdt>
                            <w:sdtPr>
                              <w:rPr>
                                <w:rFonts w:asciiTheme="majorHAnsi" w:eastAsiaTheme="majorEastAsia" w:hAnsiTheme="majorHAnsi" w:cstheme="majorBidi"/>
                                <w:b/>
                                <w:spacing w:val="-10"/>
                                <w:kern w:val="28"/>
                                <w:sz w:val="56"/>
                                <w:szCs w:val="5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B63A9C">
                                <w:rPr>
                                  <w:rFonts w:asciiTheme="majorHAnsi" w:eastAsiaTheme="majorEastAsia" w:hAnsiTheme="majorHAnsi" w:cstheme="majorBidi"/>
                                  <w:b/>
                                  <w:spacing w:val="-10"/>
                                  <w:kern w:val="28"/>
                                  <w:sz w:val="56"/>
                                  <w:szCs w:val="56"/>
                                </w:rPr>
                                <w:t>SECOUND PROJECT GROUP REPORT</w:t>
                              </w:r>
                            </w:sdtContent>
                          </w:sdt>
                        </w:p>
                        <w:sdt>
                          <w:sdtPr>
                            <w:rPr>
                              <w:b/>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0CE77C15" w14:textId="63B6CD9B" w:rsidR="006822B3" w:rsidRPr="00DC6DD2" w:rsidRDefault="006822B3">
                              <w:pPr>
                                <w:jc w:val="right"/>
                                <w:rPr>
                                  <w:b/>
                                  <w:smallCaps/>
                                  <w:color w:val="404040" w:themeColor="text1" w:themeTint="BF"/>
                                  <w:sz w:val="36"/>
                                  <w:szCs w:val="36"/>
                                </w:rPr>
                              </w:pPr>
                              <w:r w:rsidRPr="00DC6DD2">
                                <w:rPr>
                                  <w:b/>
                                  <w:color w:val="404040" w:themeColor="text1" w:themeTint="BF"/>
                                  <w:sz w:val="36"/>
                                  <w:szCs w:val="36"/>
                                </w:rPr>
                                <w:t>SMART DOOR LOCK</w:t>
                              </w:r>
                            </w:p>
                          </w:sdtContent>
                        </w:sdt>
                      </w:txbxContent>
                    </v:textbox>
                    <w10:wrap type="square" anchorx="page" anchory="page"/>
                  </v:shape>
                </w:pict>
              </mc:Fallback>
            </mc:AlternateContent>
          </w:r>
        </w:p>
        <w:p w14:paraId="2BC76A77" w14:textId="3A906568" w:rsidR="009148F5" w:rsidRDefault="009148F5">
          <w:r>
            <w:br w:type="page"/>
          </w:r>
        </w:p>
      </w:sdtContent>
    </w:sdt>
    <w:p w14:paraId="1A13F73D" w14:textId="77777777" w:rsidR="001C6B12" w:rsidRPr="001C6B12" w:rsidRDefault="001C6B12" w:rsidP="001C6B12"/>
    <w:sdt>
      <w:sdtPr>
        <w:rPr>
          <w:rFonts w:asciiTheme="minorHAnsi" w:eastAsiaTheme="minorHAnsi" w:hAnsiTheme="minorHAnsi" w:cstheme="minorBidi"/>
          <w:color w:val="auto"/>
          <w:sz w:val="22"/>
          <w:szCs w:val="22"/>
        </w:rPr>
        <w:id w:val="579802535"/>
        <w:docPartObj>
          <w:docPartGallery w:val="Table of Contents"/>
          <w:docPartUnique/>
        </w:docPartObj>
      </w:sdtPr>
      <w:sdtEndPr>
        <w:rPr>
          <w:b/>
          <w:bCs/>
          <w:noProof/>
        </w:rPr>
      </w:sdtEndPr>
      <w:sdtContent>
        <w:p w14:paraId="0B00B0D6" w14:textId="79FC54CA" w:rsidR="00EC15F4" w:rsidRDefault="00D94CA6">
          <w:pPr>
            <w:pStyle w:val="TOCHeading"/>
          </w:pPr>
          <w:r>
            <w:t>Table of C</w:t>
          </w:r>
          <w:r w:rsidR="00EC15F4">
            <w:t>ontents</w:t>
          </w:r>
        </w:p>
        <w:p w14:paraId="077F5B5C" w14:textId="30C62073" w:rsidR="00516F6C" w:rsidRDefault="00EC15F4">
          <w:pPr>
            <w:pStyle w:val="TOC1"/>
            <w:tabs>
              <w:tab w:val="left" w:pos="440"/>
              <w:tab w:val="right" w:leader="dot" w:pos="9350"/>
            </w:tabs>
            <w:rPr>
              <w:rFonts w:eastAsiaTheme="minorEastAsia"/>
              <w:noProof/>
              <w:lang w:val="en-IE" w:eastAsia="en-IE"/>
            </w:rPr>
          </w:pPr>
          <w:r>
            <w:fldChar w:fldCharType="begin"/>
          </w:r>
          <w:r>
            <w:instrText xml:space="preserve"> TOC \o "1-3" \h \z \u </w:instrText>
          </w:r>
          <w:r>
            <w:fldChar w:fldCharType="separate"/>
          </w:r>
          <w:hyperlink w:anchor="_Toc513562750" w:history="1">
            <w:r w:rsidR="00516F6C" w:rsidRPr="0086350A">
              <w:rPr>
                <w:rStyle w:val="Hyperlink"/>
                <w:noProof/>
              </w:rPr>
              <w:t>1</w:t>
            </w:r>
            <w:r w:rsidR="00516F6C">
              <w:rPr>
                <w:rFonts w:eastAsiaTheme="minorEastAsia"/>
                <w:noProof/>
                <w:lang w:val="en-IE" w:eastAsia="en-IE"/>
              </w:rPr>
              <w:tab/>
            </w:r>
            <w:r w:rsidR="00516F6C" w:rsidRPr="0086350A">
              <w:rPr>
                <w:rStyle w:val="Hyperlink"/>
                <w:noProof/>
              </w:rPr>
              <w:t>Names of team members.</w:t>
            </w:r>
            <w:r w:rsidR="00516F6C">
              <w:rPr>
                <w:noProof/>
                <w:webHidden/>
              </w:rPr>
              <w:tab/>
            </w:r>
            <w:r w:rsidR="00516F6C">
              <w:rPr>
                <w:noProof/>
                <w:webHidden/>
              </w:rPr>
              <w:fldChar w:fldCharType="begin"/>
            </w:r>
            <w:r w:rsidR="00516F6C">
              <w:rPr>
                <w:noProof/>
                <w:webHidden/>
              </w:rPr>
              <w:instrText xml:space="preserve"> PAGEREF _Toc513562750 \h </w:instrText>
            </w:r>
            <w:r w:rsidR="00516F6C">
              <w:rPr>
                <w:noProof/>
                <w:webHidden/>
              </w:rPr>
            </w:r>
            <w:r w:rsidR="00516F6C">
              <w:rPr>
                <w:noProof/>
                <w:webHidden/>
              </w:rPr>
              <w:fldChar w:fldCharType="separate"/>
            </w:r>
            <w:r w:rsidR="00516F6C">
              <w:rPr>
                <w:noProof/>
                <w:webHidden/>
              </w:rPr>
              <w:t>2</w:t>
            </w:r>
            <w:r w:rsidR="00516F6C">
              <w:rPr>
                <w:noProof/>
                <w:webHidden/>
              </w:rPr>
              <w:fldChar w:fldCharType="end"/>
            </w:r>
          </w:hyperlink>
        </w:p>
        <w:p w14:paraId="3BE0962A" w14:textId="50F81E38" w:rsidR="00516F6C" w:rsidRDefault="000C669B">
          <w:pPr>
            <w:pStyle w:val="TOC1"/>
            <w:tabs>
              <w:tab w:val="left" w:pos="440"/>
              <w:tab w:val="right" w:leader="dot" w:pos="9350"/>
            </w:tabs>
            <w:rPr>
              <w:rFonts w:eastAsiaTheme="minorEastAsia"/>
              <w:noProof/>
              <w:lang w:val="en-IE" w:eastAsia="en-IE"/>
            </w:rPr>
          </w:pPr>
          <w:hyperlink w:anchor="_Toc513562751" w:history="1">
            <w:r w:rsidR="00516F6C" w:rsidRPr="0086350A">
              <w:rPr>
                <w:rStyle w:val="Hyperlink"/>
                <w:noProof/>
              </w:rPr>
              <w:t>2</w:t>
            </w:r>
            <w:r w:rsidR="00516F6C">
              <w:rPr>
                <w:rFonts w:eastAsiaTheme="minorEastAsia"/>
                <w:noProof/>
                <w:lang w:val="en-IE" w:eastAsia="en-IE"/>
              </w:rPr>
              <w:tab/>
            </w:r>
            <w:r w:rsidR="00516F6C" w:rsidRPr="0086350A">
              <w:rPr>
                <w:rStyle w:val="Hyperlink"/>
                <w:noProof/>
              </w:rPr>
              <w:t>Project Analysis</w:t>
            </w:r>
            <w:r w:rsidR="00516F6C">
              <w:rPr>
                <w:noProof/>
                <w:webHidden/>
              </w:rPr>
              <w:tab/>
            </w:r>
            <w:r w:rsidR="00516F6C">
              <w:rPr>
                <w:noProof/>
                <w:webHidden/>
              </w:rPr>
              <w:fldChar w:fldCharType="begin"/>
            </w:r>
            <w:r w:rsidR="00516F6C">
              <w:rPr>
                <w:noProof/>
                <w:webHidden/>
              </w:rPr>
              <w:instrText xml:space="preserve"> PAGEREF _Toc513562751 \h </w:instrText>
            </w:r>
            <w:r w:rsidR="00516F6C">
              <w:rPr>
                <w:noProof/>
                <w:webHidden/>
              </w:rPr>
            </w:r>
            <w:r w:rsidR="00516F6C">
              <w:rPr>
                <w:noProof/>
                <w:webHidden/>
              </w:rPr>
              <w:fldChar w:fldCharType="separate"/>
            </w:r>
            <w:r w:rsidR="00516F6C">
              <w:rPr>
                <w:noProof/>
                <w:webHidden/>
              </w:rPr>
              <w:t>2</w:t>
            </w:r>
            <w:r w:rsidR="00516F6C">
              <w:rPr>
                <w:noProof/>
                <w:webHidden/>
              </w:rPr>
              <w:fldChar w:fldCharType="end"/>
            </w:r>
          </w:hyperlink>
        </w:p>
        <w:p w14:paraId="31ED9683" w14:textId="5FA4605B" w:rsidR="00516F6C" w:rsidRDefault="000C669B">
          <w:pPr>
            <w:pStyle w:val="TOC2"/>
            <w:tabs>
              <w:tab w:val="left" w:pos="880"/>
              <w:tab w:val="right" w:leader="dot" w:pos="9350"/>
            </w:tabs>
            <w:rPr>
              <w:rFonts w:eastAsiaTheme="minorEastAsia"/>
              <w:noProof/>
              <w:lang w:val="en-IE" w:eastAsia="en-IE"/>
            </w:rPr>
          </w:pPr>
          <w:hyperlink w:anchor="_Toc513562752" w:history="1">
            <w:r w:rsidR="00516F6C" w:rsidRPr="0086350A">
              <w:rPr>
                <w:rStyle w:val="Hyperlink"/>
                <w:noProof/>
              </w:rPr>
              <w:t>2.1</w:t>
            </w:r>
            <w:r w:rsidR="00516F6C">
              <w:rPr>
                <w:rFonts w:eastAsiaTheme="minorEastAsia"/>
                <w:noProof/>
                <w:lang w:val="en-IE" w:eastAsia="en-IE"/>
              </w:rPr>
              <w:tab/>
            </w:r>
            <w:r w:rsidR="00516F6C" w:rsidRPr="0086350A">
              <w:rPr>
                <w:rStyle w:val="Hyperlink"/>
                <w:noProof/>
              </w:rPr>
              <w:t>Background to the area.</w:t>
            </w:r>
            <w:r w:rsidR="00516F6C">
              <w:rPr>
                <w:noProof/>
                <w:webHidden/>
              </w:rPr>
              <w:tab/>
            </w:r>
            <w:r w:rsidR="00516F6C">
              <w:rPr>
                <w:noProof/>
                <w:webHidden/>
              </w:rPr>
              <w:fldChar w:fldCharType="begin"/>
            </w:r>
            <w:r w:rsidR="00516F6C">
              <w:rPr>
                <w:noProof/>
                <w:webHidden/>
              </w:rPr>
              <w:instrText xml:space="preserve"> PAGEREF _Toc513562752 \h </w:instrText>
            </w:r>
            <w:r w:rsidR="00516F6C">
              <w:rPr>
                <w:noProof/>
                <w:webHidden/>
              </w:rPr>
            </w:r>
            <w:r w:rsidR="00516F6C">
              <w:rPr>
                <w:noProof/>
                <w:webHidden/>
              </w:rPr>
              <w:fldChar w:fldCharType="separate"/>
            </w:r>
            <w:r w:rsidR="00516F6C">
              <w:rPr>
                <w:noProof/>
                <w:webHidden/>
              </w:rPr>
              <w:t>2</w:t>
            </w:r>
            <w:r w:rsidR="00516F6C">
              <w:rPr>
                <w:noProof/>
                <w:webHidden/>
              </w:rPr>
              <w:fldChar w:fldCharType="end"/>
            </w:r>
          </w:hyperlink>
        </w:p>
        <w:p w14:paraId="02B3DD7C" w14:textId="225A480C" w:rsidR="00516F6C" w:rsidRDefault="000C669B">
          <w:pPr>
            <w:pStyle w:val="TOC2"/>
            <w:tabs>
              <w:tab w:val="left" w:pos="880"/>
              <w:tab w:val="right" w:leader="dot" w:pos="9350"/>
            </w:tabs>
            <w:rPr>
              <w:rFonts w:eastAsiaTheme="minorEastAsia"/>
              <w:noProof/>
              <w:lang w:val="en-IE" w:eastAsia="en-IE"/>
            </w:rPr>
          </w:pPr>
          <w:hyperlink w:anchor="_Toc513562753" w:history="1">
            <w:r w:rsidR="00516F6C" w:rsidRPr="0086350A">
              <w:rPr>
                <w:rStyle w:val="Hyperlink"/>
                <w:noProof/>
              </w:rPr>
              <w:t>2.2</w:t>
            </w:r>
            <w:r w:rsidR="00516F6C">
              <w:rPr>
                <w:rFonts w:eastAsiaTheme="minorEastAsia"/>
                <w:noProof/>
                <w:lang w:val="en-IE" w:eastAsia="en-IE"/>
              </w:rPr>
              <w:tab/>
            </w:r>
            <w:r w:rsidR="00516F6C" w:rsidRPr="0086350A">
              <w:rPr>
                <w:rStyle w:val="Hyperlink"/>
                <w:noProof/>
              </w:rPr>
              <w:t>Brainstorming Idea 1</w:t>
            </w:r>
            <w:r w:rsidR="00516F6C">
              <w:rPr>
                <w:noProof/>
                <w:webHidden/>
              </w:rPr>
              <w:tab/>
            </w:r>
            <w:r w:rsidR="00516F6C">
              <w:rPr>
                <w:noProof/>
                <w:webHidden/>
              </w:rPr>
              <w:fldChar w:fldCharType="begin"/>
            </w:r>
            <w:r w:rsidR="00516F6C">
              <w:rPr>
                <w:noProof/>
                <w:webHidden/>
              </w:rPr>
              <w:instrText xml:space="preserve"> PAGEREF _Toc513562753 \h </w:instrText>
            </w:r>
            <w:r w:rsidR="00516F6C">
              <w:rPr>
                <w:noProof/>
                <w:webHidden/>
              </w:rPr>
            </w:r>
            <w:r w:rsidR="00516F6C">
              <w:rPr>
                <w:noProof/>
                <w:webHidden/>
              </w:rPr>
              <w:fldChar w:fldCharType="separate"/>
            </w:r>
            <w:r w:rsidR="00516F6C">
              <w:rPr>
                <w:noProof/>
                <w:webHidden/>
              </w:rPr>
              <w:t>2</w:t>
            </w:r>
            <w:r w:rsidR="00516F6C">
              <w:rPr>
                <w:noProof/>
                <w:webHidden/>
              </w:rPr>
              <w:fldChar w:fldCharType="end"/>
            </w:r>
          </w:hyperlink>
        </w:p>
        <w:p w14:paraId="494492DF" w14:textId="3F3C3B7A" w:rsidR="00516F6C" w:rsidRDefault="000C669B">
          <w:pPr>
            <w:pStyle w:val="TOC2"/>
            <w:tabs>
              <w:tab w:val="left" w:pos="880"/>
              <w:tab w:val="right" w:leader="dot" w:pos="9350"/>
            </w:tabs>
            <w:rPr>
              <w:rFonts w:eastAsiaTheme="minorEastAsia"/>
              <w:noProof/>
              <w:lang w:val="en-IE" w:eastAsia="en-IE"/>
            </w:rPr>
          </w:pPr>
          <w:hyperlink w:anchor="_Toc513562754" w:history="1">
            <w:r w:rsidR="00516F6C" w:rsidRPr="0086350A">
              <w:rPr>
                <w:rStyle w:val="Hyperlink"/>
                <w:noProof/>
              </w:rPr>
              <w:t>2.3</w:t>
            </w:r>
            <w:r w:rsidR="00516F6C">
              <w:rPr>
                <w:rFonts w:eastAsiaTheme="minorEastAsia"/>
                <w:noProof/>
                <w:lang w:val="en-IE" w:eastAsia="en-IE"/>
              </w:rPr>
              <w:tab/>
            </w:r>
            <w:r w:rsidR="00516F6C" w:rsidRPr="0086350A">
              <w:rPr>
                <w:rStyle w:val="Hyperlink"/>
                <w:noProof/>
              </w:rPr>
              <w:t>Brainstorming Idea 2</w:t>
            </w:r>
            <w:r w:rsidR="00516F6C">
              <w:rPr>
                <w:noProof/>
                <w:webHidden/>
              </w:rPr>
              <w:tab/>
            </w:r>
            <w:r w:rsidR="00516F6C">
              <w:rPr>
                <w:noProof/>
                <w:webHidden/>
              </w:rPr>
              <w:fldChar w:fldCharType="begin"/>
            </w:r>
            <w:r w:rsidR="00516F6C">
              <w:rPr>
                <w:noProof/>
                <w:webHidden/>
              </w:rPr>
              <w:instrText xml:space="preserve"> PAGEREF _Toc513562754 \h </w:instrText>
            </w:r>
            <w:r w:rsidR="00516F6C">
              <w:rPr>
                <w:noProof/>
                <w:webHidden/>
              </w:rPr>
            </w:r>
            <w:r w:rsidR="00516F6C">
              <w:rPr>
                <w:noProof/>
                <w:webHidden/>
              </w:rPr>
              <w:fldChar w:fldCharType="separate"/>
            </w:r>
            <w:r w:rsidR="00516F6C">
              <w:rPr>
                <w:noProof/>
                <w:webHidden/>
              </w:rPr>
              <w:t>2</w:t>
            </w:r>
            <w:r w:rsidR="00516F6C">
              <w:rPr>
                <w:noProof/>
                <w:webHidden/>
              </w:rPr>
              <w:fldChar w:fldCharType="end"/>
            </w:r>
          </w:hyperlink>
        </w:p>
        <w:p w14:paraId="66C35106" w14:textId="1A0A4FAE" w:rsidR="00516F6C" w:rsidRDefault="000C669B">
          <w:pPr>
            <w:pStyle w:val="TOC2"/>
            <w:tabs>
              <w:tab w:val="left" w:pos="880"/>
              <w:tab w:val="right" w:leader="dot" w:pos="9350"/>
            </w:tabs>
            <w:rPr>
              <w:rFonts w:eastAsiaTheme="minorEastAsia"/>
              <w:noProof/>
              <w:lang w:val="en-IE" w:eastAsia="en-IE"/>
            </w:rPr>
          </w:pPr>
          <w:hyperlink w:anchor="_Toc513562755" w:history="1">
            <w:r w:rsidR="00516F6C" w:rsidRPr="0086350A">
              <w:rPr>
                <w:rStyle w:val="Hyperlink"/>
                <w:noProof/>
              </w:rPr>
              <w:t>2.4</w:t>
            </w:r>
            <w:r w:rsidR="00516F6C">
              <w:rPr>
                <w:rFonts w:eastAsiaTheme="minorEastAsia"/>
                <w:noProof/>
                <w:lang w:val="en-IE" w:eastAsia="en-IE"/>
              </w:rPr>
              <w:tab/>
            </w:r>
            <w:r w:rsidR="00516F6C" w:rsidRPr="0086350A">
              <w:rPr>
                <w:rStyle w:val="Hyperlink"/>
                <w:noProof/>
              </w:rPr>
              <w:t>Final Project description and feature list.</w:t>
            </w:r>
            <w:r w:rsidR="00516F6C">
              <w:rPr>
                <w:noProof/>
                <w:webHidden/>
              </w:rPr>
              <w:tab/>
            </w:r>
            <w:r w:rsidR="00516F6C">
              <w:rPr>
                <w:noProof/>
                <w:webHidden/>
              </w:rPr>
              <w:fldChar w:fldCharType="begin"/>
            </w:r>
            <w:r w:rsidR="00516F6C">
              <w:rPr>
                <w:noProof/>
                <w:webHidden/>
              </w:rPr>
              <w:instrText xml:space="preserve"> PAGEREF _Toc513562755 \h </w:instrText>
            </w:r>
            <w:r w:rsidR="00516F6C">
              <w:rPr>
                <w:noProof/>
                <w:webHidden/>
              </w:rPr>
            </w:r>
            <w:r w:rsidR="00516F6C">
              <w:rPr>
                <w:noProof/>
                <w:webHidden/>
              </w:rPr>
              <w:fldChar w:fldCharType="separate"/>
            </w:r>
            <w:r w:rsidR="00516F6C">
              <w:rPr>
                <w:noProof/>
                <w:webHidden/>
              </w:rPr>
              <w:t>2</w:t>
            </w:r>
            <w:r w:rsidR="00516F6C">
              <w:rPr>
                <w:noProof/>
                <w:webHidden/>
              </w:rPr>
              <w:fldChar w:fldCharType="end"/>
            </w:r>
          </w:hyperlink>
        </w:p>
        <w:p w14:paraId="6E08461E" w14:textId="1DA3E9DF" w:rsidR="00516F6C" w:rsidRDefault="000C669B">
          <w:pPr>
            <w:pStyle w:val="TOC1"/>
            <w:tabs>
              <w:tab w:val="left" w:pos="440"/>
              <w:tab w:val="right" w:leader="dot" w:pos="9350"/>
            </w:tabs>
            <w:rPr>
              <w:rFonts w:eastAsiaTheme="minorEastAsia"/>
              <w:noProof/>
              <w:lang w:val="en-IE" w:eastAsia="en-IE"/>
            </w:rPr>
          </w:pPr>
          <w:hyperlink w:anchor="_Toc513562756" w:history="1">
            <w:r w:rsidR="00516F6C" w:rsidRPr="0086350A">
              <w:rPr>
                <w:rStyle w:val="Hyperlink"/>
                <w:noProof/>
              </w:rPr>
              <w:t>3</w:t>
            </w:r>
            <w:r w:rsidR="00516F6C">
              <w:rPr>
                <w:rFonts w:eastAsiaTheme="minorEastAsia"/>
                <w:noProof/>
                <w:lang w:val="en-IE" w:eastAsia="en-IE"/>
              </w:rPr>
              <w:tab/>
            </w:r>
            <w:r w:rsidR="00516F6C" w:rsidRPr="0086350A">
              <w:rPr>
                <w:rStyle w:val="Hyperlink"/>
                <w:noProof/>
              </w:rPr>
              <w:t>Project Design</w:t>
            </w:r>
            <w:r w:rsidR="00516F6C">
              <w:rPr>
                <w:noProof/>
                <w:webHidden/>
              </w:rPr>
              <w:tab/>
            </w:r>
            <w:r w:rsidR="00516F6C">
              <w:rPr>
                <w:noProof/>
                <w:webHidden/>
              </w:rPr>
              <w:fldChar w:fldCharType="begin"/>
            </w:r>
            <w:r w:rsidR="00516F6C">
              <w:rPr>
                <w:noProof/>
                <w:webHidden/>
              </w:rPr>
              <w:instrText xml:space="preserve"> PAGEREF _Toc513562756 \h </w:instrText>
            </w:r>
            <w:r w:rsidR="00516F6C">
              <w:rPr>
                <w:noProof/>
                <w:webHidden/>
              </w:rPr>
            </w:r>
            <w:r w:rsidR="00516F6C">
              <w:rPr>
                <w:noProof/>
                <w:webHidden/>
              </w:rPr>
              <w:fldChar w:fldCharType="separate"/>
            </w:r>
            <w:r w:rsidR="00516F6C">
              <w:rPr>
                <w:noProof/>
                <w:webHidden/>
              </w:rPr>
              <w:t>2</w:t>
            </w:r>
            <w:r w:rsidR="00516F6C">
              <w:rPr>
                <w:noProof/>
                <w:webHidden/>
              </w:rPr>
              <w:fldChar w:fldCharType="end"/>
            </w:r>
          </w:hyperlink>
        </w:p>
        <w:p w14:paraId="4E76DF2A" w14:textId="6874DACD" w:rsidR="00516F6C" w:rsidRDefault="000C669B">
          <w:pPr>
            <w:pStyle w:val="TOC2"/>
            <w:tabs>
              <w:tab w:val="left" w:pos="880"/>
              <w:tab w:val="right" w:leader="dot" w:pos="9350"/>
            </w:tabs>
            <w:rPr>
              <w:rFonts w:eastAsiaTheme="minorEastAsia"/>
              <w:noProof/>
              <w:lang w:val="en-IE" w:eastAsia="en-IE"/>
            </w:rPr>
          </w:pPr>
          <w:hyperlink w:anchor="_Toc513562757" w:history="1">
            <w:r w:rsidR="00516F6C" w:rsidRPr="0086350A">
              <w:rPr>
                <w:rStyle w:val="Hyperlink"/>
                <w:noProof/>
              </w:rPr>
              <w:t>3.1</w:t>
            </w:r>
            <w:r w:rsidR="00516F6C">
              <w:rPr>
                <w:rFonts w:eastAsiaTheme="minorEastAsia"/>
                <w:noProof/>
                <w:lang w:val="en-IE" w:eastAsia="en-IE"/>
              </w:rPr>
              <w:tab/>
            </w:r>
            <w:r w:rsidR="00516F6C" w:rsidRPr="0086350A">
              <w:rPr>
                <w:rStyle w:val="Hyperlink"/>
                <w:noProof/>
              </w:rPr>
              <w:t>List of components used and why</w:t>
            </w:r>
            <w:r w:rsidR="00516F6C">
              <w:rPr>
                <w:noProof/>
                <w:webHidden/>
              </w:rPr>
              <w:tab/>
            </w:r>
            <w:r w:rsidR="00516F6C">
              <w:rPr>
                <w:noProof/>
                <w:webHidden/>
              </w:rPr>
              <w:fldChar w:fldCharType="begin"/>
            </w:r>
            <w:r w:rsidR="00516F6C">
              <w:rPr>
                <w:noProof/>
                <w:webHidden/>
              </w:rPr>
              <w:instrText xml:space="preserve"> PAGEREF _Toc513562757 \h </w:instrText>
            </w:r>
            <w:r w:rsidR="00516F6C">
              <w:rPr>
                <w:noProof/>
                <w:webHidden/>
              </w:rPr>
            </w:r>
            <w:r w:rsidR="00516F6C">
              <w:rPr>
                <w:noProof/>
                <w:webHidden/>
              </w:rPr>
              <w:fldChar w:fldCharType="separate"/>
            </w:r>
            <w:r w:rsidR="00516F6C">
              <w:rPr>
                <w:noProof/>
                <w:webHidden/>
              </w:rPr>
              <w:t>2</w:t>
            </w:r>
            <w:r w:rsidR="00516F6C">
              <w:rPr>
                <w:noProof/>
                <w:webHidden/>
              </w:rPr>
              <w:fldChar w:fldCharType="end"/>
            </w:r>
          </w:hyperlink>
        </w:p>
        <w:p w14:paraId="415C283F" w14:textId="3CA58FE8" w:rsidR="00516F6C" w:rsidRDefault="000C669B">
          <w:pPr>
            <w:pStyle w:val="TOC2"/>
            <w:tabs>
              <w:tab w:val="left" w:pos="880"/>
              <w:tab w:val="right" w:leader="dot" w:pos="9350"/>
            </w:tabs>
            <w:rPr>
              <w:rFonts w:eastAsiaTheme="minorEastAsia"/>
              <w:noProof/>
              <w:lang w:val="en-IE" w:eastAsia="en-IE"/>
            </w:rPr>
          </w:pPr>
          <w:hyperlink w:anchor="_Toc513562758" w:history="1">
            <w:r w:rsidR="00516F6C" w:rsidRPr="0086350A">
              <w:rPr>
                <w:rStyle w:val="Hyperlink"/>
                <w:noProof/>
              </w:rPr>
              <w:t>3.2</w:t>
            </w:r>
            <w:r w:rsidR="00516F6C">
              <w:rPr>
                <w:rFonts w:eastAsiaTheme="minorEastAsia"/>
                <w:noProof/>
                <w:lang w:val="en-IE" w:eastAsia="en-IE"/>
              </w:rPr>
              <w:tab/>
            </w:r>
            <w:r w:rsidR="00516F6C" w:rsidRPr="0086350A">
              <w:rPr>
                <w:rStyle w:val="Hyperlink"/>
                <w:noProof/>
              </w:rPr>
              <w:t>Description of software</w:t>
            </w:r>
            <w:r w:rsidR="00516F6C">
              <w:rPr>
                <w:noProof/>
                <w:webHidden/>
              </w:rPr>
              <w:tab/>
            </w:r>
            <w:r w:rsidR="00516F6C">
              <w:rPr>
                <w:noProof/>
                <w:webHidden/>
              </w:rPr>
              <w:fldChar w:fldCharType="begin"/>
            </w:r>
            <w:r w:rsidR="00516F6C">
              <w:rPr>
                <w:noProof/>
                <w:webHidden/>
              </w:rPr>
              <w:instrText xml:space="preserve"> PAGEREF _Toc513562758 \h </w:instrText>
            </w:r>
            <w:r w:rsidR="00516F6C">
              <w:rPr>
                <w:noProof/>
                <w:webHidden/>
              </w:rPr>
            </w:r>
            <w:r w:rsidR="00516F6C">
              <w:rPr>
                <w:noProof/>
                <w:webHidden/>
              </w:rPr>
              <w:fldChar w:fldCharType="separate"/>
            </w:r>
            <w:r w:rsidR="00516F6C">
              <w:rPr>
                <w:noProof/>
                <w:webHidden/>
              </w:rPr>
              <w:t>4</w:t>
            </w:r>
            <w:r w:rsidR="00516F6C">
              <w:rPr>
                <w:noProof/>
                <w:webHidden/>
              </w:rPr>
              <w:fldChar w:fldCharType="end"/>
            </w:r>
          </w:hyperlink>
        </w:p>
        <w:p w14:paraId="0780D880" w14:textId="1F8AA737" w:rsidR="00516F6C" w:rsidRDefault="000C669B">
          <w:pPr>
            <w:pStyle w:val="TOC2"/>
            <w:tabs>
              <w:tab w:val="left" w:pos="880"/>
              <w:tab w:val="right" w:leader="dot" w:pos="9350"/>
            </w:tabs>
            <w:rPr>
              <w:rFonts w:eastAsiaTheme="minorEastAsia"/>
              <w:noProof/>
              <w:lang w:val="en-IE" w:eastAsia="en-IE"/>
            </w:rPr>
          </w:pPr>
          <w:hyperlink w:anchor="_Toc513562759" w:history="1">
            <w:r w:rsidR="00516F6C" w:rsidRPr="0086350A">
              <w:rPr>
                <w:rStyle w:val="Hyperlink"/>
                <w:noProof/>
              </w:rPr>
              <w:t>3.3</w:t>
            </w:r>
            <w:r w:rsidR="00516F6C">
              <w:rPr>
                <w:rFonts w:eastAsiaTheme="minorEastAsia"/>
                <w:noProof/>
                <w:lang w:val="en-IE" w:eastAsia="en-IE"/>
              </w:rPr>
              <w:tab/>
            </w:r>
            <w:r w:rsidR="00516F6C" w:rsidRPr="0086350A">
              <w:rPr>
                <w:rStyle w:val="Hyperlink"/>
                <w:noProof/>
              </w:rPr>
              <w:t>Limitations of the current design.</w:t>
            </w:r>
            <w:r w:rsidR="00516F6C">
              <w:rPr>
                <w:noProof/>
                <w:webHidden/>
              </w:rPr>
              <w:tab/>
            </w:r>
            <w:r w:rsidR="00516F6C">
              <w:rPr>
                <w:noProof/>
                <w:webHidden/>
              </w:rPr>
              <w:fldChar w:fldCharType="begin"/>
            </w:r>
            <w:r w:rsidR="00516F6C">
              <w:rPr>
                <w:noProof/>
                <w:webHidden/>
              </w:rPr>
              <w:instrText xml:space="preserve"> PAGEREF _Toc513562759 \h </w:instrText>
            </w:r>
            <w:r w:rsidR="00516F6C">
              <w:rPr>
                <w:noProof/>
                <w:webHidden/>
              </w:rPr>
            </w:r>
            <w:r w:rsidR="00516F6C">
              <w:rPr>
                <w:noProof/>
                <w:webHidden/>
              </w:rPr>
              <w:fldChar w:fldCharType="separate"/>
            </w:r>
            <w:r w:rsidR="00516F6C">
              <w:rPr>
                <w:noProof/>
                <w:webHidden/>
              </w:rPr>
              <w:t>5</w:t>
            </w:r>
            <w:r w:rsidR="00516F6C">
              <w:rPr>
                <w:noProof/>
                <w:webHidden/>
              </w:rPr>
              <w:fldChar w:fldCharType="end"/>
            </w:r>
          </w:hyperlink>
        </w:p>
        <w:p w14:paraId="74FE5148" w14:textId="5C321EB2" w:rsidR="00516F6C" w:rsidRDefault="000C669B">
          <w:pPr>
            <w:pStyle w:val="TOC2"/>
            <w:tabs>
              <w:tab w:val="left" w:pos="880"/>
              <w:tab w:val="right" w:leader="dot" w:pos="9350"/>
            </w:tabs>
            <w:rPr>
              <w:rFonts w:eastAsiaTheme="minorEastAsia"/>
              <w:noProof/>
              <w:lang w:val="en-IE" w:eastAsia="en-IE"/>
            </w:rPr>
          </w:pPr>
          <w:hyperlink w:anchor="_Toc513562760" w:history="1">
            <w:r w:rsidR="00516F6C" w:rsidRPr="0086350A">
              <w:rPr>
                <w:rStyle w:val="Hyperlink"/>
                <w:noProof/>
              </w:rPr>
              <w:t>3.4</w:t>
            </w:r>
            <w:r w:rsidR="00516F6C">
              <w:rPr>
                <w:rFonts w:eastAsiaTheme="minorEastAsia"/>
                <w:noProof/>
                <w:lang w:val="en-IE" w:eastAsia="en-IE"/>
              </w:rPr>
              <w:tab/>
            </w:r>
            <w:r w:rsidR="00516F6C" w:rsidRPr="0086350A">
              <w:rPr>
                <w:rStyle w:val="Hyperlink"/>
                <w:noProof/>
              </w:rPr>
              <w:t>Potential future development ideas</w:t>
            </w:r>
            <w:r w:rsidR="00516F6C">
              <w:rPr>
                <w:noProof/>
                <w:webHidden/>
              </w:rPr>
              <w:tab/>
            </w:r>
            <w:r w:rsidR="00516F6C">
              <w:rPr>
                <w:noProof/>
                <w:webHidden/>
              </w:rPr>
              <w:fldChar w:fldCharType="begin"/>
            </w:r>
            <w:r w:rsidR="00516F6C">
              <w:rPr>
                <w:noProof/>
                <w:webHidden/>
              </w:rPr>
              <w:instrText xml:space="preserve"> PAGEREF _Toc513562760 \h </w:instrText>
            </w:r>
            <w:r w:rsidR="00516F6C">
              <w:rPr>
                <w:noProof/>
                <w:webHidden/>
              </w:rPr>
            </w:r>
            <w:r w:rsidR="00516F6C">
              <w:rPr>
                <w:noProof/>
                <w:webHidden/>
              </w:rPr>
              <w:fldChar w:fldCharType="separate"/>
            </w:r>
            <w:r w:rsidR="00516F6C">
              <w:rPr>
                <w:noProof/>
                <w:webHidden/>
              </w:rPr>
              <w:t>5</w:t>
            </w:r>
            <w:r w:rsidR="00516F6C">
              <w:rPr>
                <w:noProof/>
                <w:webHidden/>
              </w:rPr>
              <w:fldChar w:fldCharType="end"/>
            </w:r>
          </w:hyperlink>
        </w:p>
        <w:p w14:paraId="5B812C7E" w14:textId="76F04BC2" w:rsidR="00516F6C" w:rsidRDefault="000C669B">
          <w:pPr>
            <w:pStyle w:val="TOC1"/>
            <w:tabs>
              <w:tab w:val="left" w:pos="440"/>
              <w:tab w:val="right" w:leader="dot" w:pos="9350"/>
            </w:tabs>
            <w:rPr>
              <w:rFonts w:eastAsiaTheme="minorEastAsia"/>
              <w:noProof/>
              <w:lang w:val="en-IE" w:eastAsia="en-IE"/>
            </w:rPr>
          </w:pPr>
          <w:hyperlink w:anchor="_Toc513562761" w:history="1">
            <w:r w:rsidR="00516F6C" w:rsidRPr="0086350A">
              <w:rPr>
                <w:rStyle w:val="Hyperlink"/>
                <w:noProof/>
              </w:rPr>
              <w:t>4</w:t>
            </w:r>
            <w:r w:rsidR="00516F6C">
              <w:rPr>
                <w:rFonts w:eastAsiaTheme="minorEastAsia"/>
                <w:noProof/>
                <w:lang w:val="en-IE" w:eastAsia="en-IE"/>
              </w:rPr>
              <w:tab/>
            </w:r>
            <w:r w:rsidR="00516F6C" w:rsidRPr="0086350A">
              <w:rPr>
                <w:rStyle w:val="Hyperlink"/>
                <w:noProof/>
              </w:rPr>
              <w:t>Problems Encountered</w:t>
            </w:r>
            <w:r w:rsidR="00516F6C">
              <w:rPr>
                <w:noProof/>
                <w:webHidden/>
              </w:rPr>
              <w:tab/>
            </w:r>
            <w:r w:rsidR="00516F6C">
              <w:rPr>
                <w:noProof/>
                <w:webHidden/>
              </w:rPr>
              <w:fldChar w:fldCharType="begin"/>
            </w:r>
            <w:r w:rsidR="00516F6C">
              <w:rPr>
                <w:noProof/>
                <w:webHidden/>
              </w:rPr>
              <w:instrText xml:space="preserve"> PAGEREF _Toc513562761 \h </w:instrText>
            </w:r>
            <w:r w:rsidR="00516F6C">
              <w:rPr>
                <w:noProof/>
                <w:webHidden/>
              </w:rPr>
            </w:r>
            <w:r w:rsidR="00516F6C">
              <w:rPr>
                <w:noProof/>
                <w:webHidden/>
              </w:rPr>
              <w:fldChar w:fldCharType="separate"/>
            </w:r>
            <w:r w:rsidR="00516F6C">
              <w:rPr>
                <w:noProof/>
                <w:webHidden/>
              </w:rPr>
              <w:t>5</w:t>
            </w:r>
            <w:r w:rsidR="00516F6C">
              <w:rPr>
                <w:noProof/>
                <w:webHidden/>
              </w:rPr>
              <w:fldChar w:fldCharType="end"/>
            </w:r>
          </w:hyperlink>
        </w:p>
        <w:p w14:paraId="0594C900" w14:textId="00A16692" w:rsidR="00516F6C" w:rsidRDefault="000C669B">
          <w:pPr>
            <w:pStyle w:val="TOC2"/>
            <w:tabs>
              <w:tab w:val="left" w:pos="880"/>
              <w:tab w:val="right" w:leader="dot" w:pos="9350"/>
            </w:tabs>
            <w:rPr>
              <w:rFonts w:eastAsiaTheme="minorEastAsia"/>
              <w:noProof/>
              <w:lang w:val="en-IE" w:eastAsia="en-IE"/>
            </w:rPr>
          </w:pPr>
          <w:hyperlink w:anchor="_Toc513562762" w:history="1">
            <w:r w:rsidR="00516F6C" w:rsidRPr="0086350A">
              <w:rPr>
                <w:rStyle w:val="Hyperlink"/>
                <w:noProof/>
              </w:rPr>
              <w:t>4.1</w:t>
            </w:r>
            <w:r w:rsidR="00516F6C">
              <w:rPr>
                <w:rFonts w:eastAsiaTheme="minorEastAsia"/>
                <w:noProof/>
                <w:lang w:val="en-IE" w:eastAsia="en-IE"/>
              </w:rPr>
              <w:tab/>
            </w:r>
            <w:r w:rsidR="00516F6C" w:rsidRPr="0086350A">
              <w:rPr>
                <w:rStyle w:val="Hyperlink"/>
                <w:noProof/>
              </w:rPr>
              <w:t>Technical issues</w:t>
            </w:r>
            <w:r w:rsidR="00516F6C">
              <w:rPr>
                <w:noProof/>
                <w:webHidden/>
              </w:rPr>
              <w:tab/>
            </w:r>
            <w:r w:rsidR="00516F6C">
              <w:rPr>
                <w:noProof/>
                <w:webHidden/>
              </w:rPr>
              <w:fldChar w:fldCharType="begin"/>
            </w:r>
            <w:r w:rsidR="00516F6C">
              <w:rPr>
                <w:noProof/>
                <w:webHidden/>
              </w:rPr>
              <w:instrText xml:space="preserve"> PAGEREF _Toc513562762 \h </w:instrText>
            </w:r>
            <w:r w:rsidR="00516F6C">
              <w:rPr>
                <w:noProof/>
                <w:webHidden/>
              </w:rPr>
            </w:r>
            <w:r w:rsidR="00516F6C">
              <w:rPr>
                <w:noProof/>
                <w:webHidden/>
              </w:rPr>
              <w:fldChar w:fldCharType="separate"/>
            </w:r>
            <w:r w:rsidR="00516F6C">
              <w:rPr>
                <w:noProof/>
                <w:webHidden/>
              </w:rPr>
              <w:t>5</w:t>
            </w:r>
            <w:r w:rsidR="00516F6C">
              <w:rPr>
                <w:noProof/>
                <w:webHidden/>
              </w:rPr>
              <w:fldChar w:fldCharType="end"/>
            </w:r>
          </w:hyperlink>
        </w:p>
        <w:p w14:paraId="37EFB5B4" w14:textId="1A578B1C" w:rsidR="00516F6C" w:rsidRDefault="000C669B">
          <w:pPr>
            <w:pStyle w:val="TOC2"/>
            <w:tabs>
              <w:tab w:val="left" w:pos="880"/>
              <w:tab w:val="right" w:leader="dot" w:pos="9350"/>
            </w:tabs>
            <w:rPr>
              <w:rFonts w:eastAsiaTheme="minorEastAsia"/>
              <w:noProof/>
              <w:lang w:val="en-IE" w:eastAsia="en-IE"/>
            </w:rPr>
          </w:pPr>
          <w:hyperlink w:anchor="_Toc513562763" w:history="1">
            <w:r w:rsidR="00516F6C" w:rsidRPr="0086350A">
              <w:rPr>
                <w:rStyle w:val="Hyperlink"/>
                <w:noProof/>
              </w:rPr>
              <w:t>4.2</w:t>
            </w:r>
            <w:r w:rsidR="00516F6C">
              <w:rPr>
                <w:rFonts w:eastAsiaTheme="minorEastAsia"/>
                <w:noProof/>
                <w:lang w:val="en-IE" w:eastAsia="en-IE"/>
              </w:rPr>
              <w:tab/>
            </w:r>
            <w:r w:rsidR="00516F6C" w:rsidRPr="0086350A">
              <w:rPr>
                <w:rStyle w:val="Hyperlink"/>
                <w:noProof/>
              </w:rPr>
              <w:t>Team Issues</w:t>
            </w:r>
            <w:r w:rsidR="00516F6C">
              <w:rPr>
                <w:noProof/>
                <w:webHidden/>
              </w:rPr>
              <w:tab/>
            </w:r>
            <w:r w:rsidR="00516F6C">
              <w:rPr>
                <w:noProof/>
                <w:webHidden/>
              </w:rPr>
              <w:fldChar w:fldCharType="begin"/>
            </w:r>
            <w:r w:rsidR="00516F6C">
              <w:rPr>
                <w:noProof/>
                <w:webHidden/>
              </w:rPr>
              <w:instrText xml:space="preserve"> PAGEREF _Toc513562763 \h </w:instrText>
            </w:r>
            <w:r w:rsidR="00516F6C">
              <w:rPr>
                <w:noProof/>
                <w:webHidden/>
              </w:rPr>
            </w:r>
            <w:r w:rsidR="00516F6C">
              <w:rPr>
                <w:noProof/>
                <w:webHidden/>
              </w:rPr>
              <w:fldChar w:fldCharType="separate"/>
            </w:r>
            <w:r w:rsidR="00516F6C">
              <w:rPr>
                <w:noProof/>
                <w:webHidden/>
              </w:rPr>
              <w:t>5</w:t>
            </w:r>
            <w:r w:rsidR="00516F6C">
              <w:rPr>
                <w:noProof/>
                <w:webHidden/>
              </w:rPr>
              <w:fldChar w:fldCharType="end"/>
            </w:r>
          </w:hyperlink>
        </w:p>
        <w:p w14:paraId="021A96C8" w14:textId="56AB719C" w:rsidR="00516F6C" w:rsidRDefault="000C669B">
          <w:pPr>
            <w:pStyle w:val="TOC2"/>
            <w:tabs>
              <w:tab w:val="left" w:pos="880"/>
              <w:tab w:val="right" w:leader="dot" w:pos="9350"/>
            </w:tabs>
            <w:rPr>
              <w:rFonts w:eastAsiaTheme="minorEastAsia"/>
              <w:noProof/>
              <w:lang w:val="en-IE" w:eastAsia="en-IE"/>
            </w:rPr>
          </w:pPr>
          <w:hyperlink w:anchor="_Toc513562764" w:history="1">
            <w:r w:rsidR="00516F6C" w:rsidRPr="0086350A">
              <w:rPr>
                <w:rStyle w:val="Hyperlink"/>
                <w:noProof/>
              </w:rPr>
              <w:t>4.3</w:t>
            </w:r>
            <w:r w:rsidR="00516F6C">
              <w:rPr>
                <w:rFonts w:eastAsiaTheme="minorEastAsia"/>
                <w:noProof/>
                <w:lang w:val="en-IE" w:eastAsia="en-IE"/>
              </w:rPr>
              <w:tab/>
            </w:r>
            <w:r w:rsidR="00516F6C" w:rsidRPr="0086350A">
              <w:rPr>
                <w:rStyle w:val="Hyperlink"/>
                <w:noProof/>
              </w:rPr>
              <w:t>Other problems</w:t>
            </w:r>
            <w:r w:rsidR="00516F6C">
              <w:rPr>
                <w:noProof/>
                <w:webHidden/>
              </w:rPr>
              <w:tab/>
            </w:r>
            <w:r w:rsidR="00516F6C">
              <w:rPr>
                <w:noProof/>
                <w:webHidden/>
              </w:rPr>
              <w:fldChar w:fldCharType="begin"/>
            </w:r>
            <w:r w:rsidR="00516F6C">
              <w:rPr>
                <w:noProof/>
                <w:webHidden/>
              </w:rPr>
              <w:instrText xml:space="preserve"> PAGEREF _Toc513562764 \h </w:instrText>
            </w:r>
            <w:r w:rsidR="00516F6C">
              <w:rPr>
                <w:noProof/>
                <w:webHidden/>
              </w:rPr>
            </w:r>
            <w:r w:rsidR="00516F6C">
              <w:rPr>
                <w:noProof/>
                <w:webHidden/>
              </w:rPr>
              <w:fldChar w:fldCharType="separate"/>
            </w:r>
            <w:r w:rsidR="00516F6C">
              <w:rPr>
                <w:noProof/>
                <w:webHidden/>
              </w:rPr>
              <w:t>5</w:t>
            </w:r>
            <w:r w:rsidR="00516F6C">
              <w:rPr>
                <w:noProof/>
                <w:webHidden/>
              </w:rPr>
              <w:fldChar w:fldCharType="end"/>
            </w:r>
          </w:hyperlink>
        </w:p>
        <w:p w14:paraId="511728B5" w14:textId="1CF8AFEC" w:rsidR="00516F6C" w:rsidRDefault="000C669B">
          <w:pPr>
            <w:pStyle w:val="TOC1"/>
            <w:tabs>
              <w:tab w:val="left" w:pos="440"/>
              <w:tab w:val="right" w:leader="dot" w:pos="9350"/>
            </w:tabs>
            <w:rPr>
              <w:rFonts w:eastAsiaTheme="minorEastAsia"/>
              <w:noProof/>
              <w:lang w:val="en-IE" w:eastAsia="en-IE"/>
            </w:rPr>
          </w:pPr>
          <w:hyperlink w:anchor="_Toc513562765" w:history="1">
            <w:r w:rsidR="00516F6C" w:rsidRPr="0086350A">
              <w:rPr>
                <w:rStyle w:val="Hyperlink"/>
                <w:noProof/>
              </w:rPr>
              <w:t>5</w:t>
            </w:r>
            <w:r w:rsidR="00516F6C">
              <w:rPr>
                <w:rFonts w:eastAsiaTheme="minorEastAsia"/>
                <w:noProof/>
                <w:lang w:val="en-IE" w:eastAsia="en-IE"/>
              </w:rPr>
              <w:tab/>
            </w:r>
            <w:r w:rsidR="00516F6C" w:rsidRPr="0086350A">
              <w:rPr>
                <w:rStyle w:val="Hyperlink"/>
                <w:noProof/>
              </w:rPr>
              <w:t>The project process</w:t>
            </w:r>
            <w:r w:rsidR="00516F6C">
              <w:rPr>
                <w:noProof/>
                <w:webHidden/>
              </w:rPr>
              <w:tab/>
            </w:r>
            <w:r w:rsidR="00516F6C">
              <w:rPr>
                <w:noProof/>
                <w:webHidden/>
              </w:rPr>
              <w:fldChar w:fldCharType="begin"/>
            </w:r>
            <w:r w:rsidR="00516F6C">
              <w:rPr>
                <w:noProof/>
                <w:webHidden/>
              </w:rPr>
              <w:instrText xml:space="preserve"> PAGEREF _Toc513562765 \h </w:instrText>
            </w:r>
            <w:r w:rsidR="00516F6C">
              <w:rPr>
                <w:noProof/>
                <w:webHidden/>
              </w:rPr>
            </w:r>
            <w:r w:rsidR="00516F6C">
              <w:rPr>
                <w:noProof/>
                <w:webHidden/>
              </w:rPr>
              <w:fldChar w:fldCharType="separate"/>
            </w:r>
            <w:r w:rsidR="00516F6C">
              <w:rPr>
                <w:noProof/>
                <w:webHidden/>
              </w:rPr>
              <w:t>5</w:t>
            </w:r>
            <w:r w:rsidR="00516F6C">
              <w:rPr>
                <w:noProof/>
                <w:webHidden/>
              </w:rPr>
              <w:fldChar w:fldCharType="end"/>
            </w:r>
          </w:hyperlink>
        </w:p>
        <w:p w14:paraId="00818E7D" w14:textId="3A48108F" w:rsidR="00516F6C" w:rsidRDefault="000C669B">
          <w:pPr>
            <w:pStyle w:val="TOC2"/>
            <w:tabs>
              <w:tab w:val="left" w:pos="880"/>
              <w:tab w:val="right" w:leader="dot" w:pos="9350"/>
            </w:tabs>
            <w:rPr>
              <w:rFonts w:eastAsiaTheme="minorEastAsia"/>
              <w:noProof/>
              <w:lang w:val="en-IE" w:eastAsia="en-IE"/>
            </w:rPr>
          </w:pPr>
          <w:hyperlink w:anchor="_Toc513562766" w:history="1">
            <w:r w:rsidR="00516F6C" w:rsidRPr="0086350A">
              <w:rPr>
                <w:rStyle w:val="Hyperlink"/>
                <w:noProof/>
              </w:rPr>
              <w:t>5.1</w:t>
            </w:r>
            <w:r w:rsidR="00516F6C">
              <w:rPr>
                <w:rFonts w:eastAsiaTheme="minorEastAsia"/>
                <w:noProof/>
                <w:lang w:val="en-IE" w:eastAsia="en-IE"/>
              </w:rPr>
              <w:tab/>
            </w:r>
            <w:r w:rsidR="00516F6C" w:rsidRPr="0086350A">
              <w:rPr>
                <w:rStyle w:val="Hyperlink"/>
                <w:noProof/>
              </w:rPr>
              <w:t>Managing the team</w:t>
            </w:r>
            <w:r w:rsidR="00516F6C">
              <w:rPr>
                <w:noProof/>
                <w:webHidden/>
              </w:rPr>
              <w:tab/>
            </w:r>
            <w:r w:rsidR="00516F6C">
              <w:rPr>
                <w:noProof/>
                <w:webHidden/>
              </w:rPr>
              <w:fldChar w:fldCharType="begin"/>
            </w:r>
            <w:r w:rsidR="00516F6C">
              <w:rPr>
                <w:noProof/>
                <w:webHidden/>
              </w:rPr>
              <w:instrText xml:space="preserve"> PAGEREF _Toc513562766 \h </w:instrText>
            </w:r>
            <w:r w:rsidR="00516F6C">
              <w:rPr>
                <w:noProof/>
                <w:webHidden/>
              </w:rPr>
            </w:r>
            <w:r w:rsidR="00516F6C">
              <w:rPr>
                <w:noProof/>
                <w:webHidden/>
              </w:rPr>
              <w:fldChar w:fldCharType="separate"/>
            </w:r>
            <w:r w:rsidR="00516F6C">
              <w:rPr>
                <w:noProof/>
                <w:webHidden/>
              </w:rPr>
              <w:t>5</w:t>
            </w:r>
            <w:r w:rsidR="00516F6C">
              <w:rPr>
                <w:noProof/>
                <w:webHidden/>
              </w:rPr>
              <w:fldChar w:fldCharType="end"/>
            </w:r>
          </w:hyperlink>
        </w:p>
        <w:p w14:paraId="0543F6A7" w14:textId="02497B08" w:rsidR="00516F6C" w:rsidRDefault="000C669B">
          <w:pPr>
            <w:pStyle w:val="TOC2"/>
            <w:tabs>
              <w:tab w:val="left" w:pos="880"/>
              <w:tab w:val="right" w:leader="dot" w:pos="9350"/>
            </w:tabs>
            <w:rPr>
              <w:rFonts w:eastAsiaTheme="minorEastAsia"/>
              <w:noProof/>
              <w:lang w:val="en-IE" w:eastAsia="en-IE"/>
            </w:rPr>
          </w:pPr>
          <w:hyperlink w:anchor="_Toc513562767" w:history="1">
            <w:r w:rsidR="00516F6C" w:rsidRPr="0086350A">
              <w:rPr>
                <w:rStyle w:val="Hyperlink"/>
                <w:noProof/>
              </w:rPr>
              <w:t>5.2</w:t>
            </w:r>
            <w:r w:rsidR="00516F6C">
              <w:rPr>
                <w:rFonts w:eastAsiaTheme="minorEastAsia"/>
                <w:noProof/>
                <w:lang w:val="en-IE" w:eastAsia="en-IE"/>
              </w:rPr>
              <w:tab/>
            </w:r>
            <w:r w:rsidR="00516F6C" w:rsidRPr="0086350A">
              <w:rPr>
                <w:rStyle w:val="Hyperlink"/>
                <w:noProof/>
              </w:rPr>
              <w:t>Brainstorming and idea generation</w:t>
            </w:r>
            <w:r w:rsidR="00516F6C">
              <w:rPr>
                <w:noProof/>
                <w:webHidden/>
              </w:rPr>
              <w:tab/>
            </w:r>
            <w:r w:rsidR="00516F6C">
              <w:rPr>
                <w:noProof/>
                <w:webHidden/>
              </w:rPr>
              <w:fldChar w:fldCharType="begin"/>
            </w:r>
            <w:r w:rsidR="00516F6C">
              <w:rPr>
                <w:noProof/>
                <w:webHidden/>
              </w:rPr>
              <w:instrText xml:space="preserve"> PAGEREF _Toc513562767 \h </w:instrText>
            </w:r>
            <w:r w:rsidR="00516F6C">
              <w:rPr>
                <w:noProof/>
                <w:webHidden/>
              </w:rPr>
            </w:r>
            <w:r w:rsidR="00516F6C">
              <w:rPr>
                <w:noProof/>
                <w:webHidden/>
              </w:rPr>
              <w:fldChar w:fldCharType="separate"/>
            </w:r>
            <w:r w:rsidR="00516F6C">
              <w:rPr>
                <w:noProof/>
                <w:webHidden/>
              </w:rPr>
              <w:t>5</w:t>
            </w:r>
            <w:r w:rsidR="00516F6C">
              <w:rPr>
                <w:noProof/>
                <w:webHidden/>
              </w:rPr>
              <w:fldChar w:fldCharType="end"/>
            </w:r>
          </w:hyperlink>
        </w:p>
        <w:p w14:paraId="1B5A22B6" w14:textId="7B1EC70F" w:rsidR="00516F6C" w:rsidRDefault="000C669B">
          <w:pPr>
            <w:pStyle w:val="TOC2"/>
            <w:tabs>
              <w:tab w:val="left" w:pos="880"/>
              <w:tab w:val="right" w:leader="dot" w:pos="9350"/>
            </w:tabs>
            <w:rPr>
              <w:rFonts w:eastAsiaTheme="minorEastAsia"/>
              <w:noProof/>
              <w:lang w:val="en-IE" w:eastAsia="en-IE"/>
            </w:rPr>
          </w:pPr>
          <w:hyperlink w:anchor="_Toc513562768" w:history="1">
            <w:r w:rsidR="00516F6C" w:rsidRPr="0086350A">
              <w:rPr>
                <w:rStyle w:val="Hyperlink"/>
                <w:noProof/>
              </w:rPr>
              <w:t>5.3</w:t>
            </w:r>
            <w:r w:rsidR="00516F6C">
              <w:rPr>
                <w:rFonts w:eastAsiaTheme="minorEastAsia"/>
                <w:noProof/>
                <w:lang w:val="en-IE" w:eastAsia="en-IE"/>
              </w:rPr>
              <w:tab/>
            </w:r>
            <w:r w:rsidR="00516F6C" w:rsidRPr="0086350A">
              <w:rPr>
                <w:rStyle w:val="Hyperlink"/>
                <w:noProof/>
              </w:rPr>
              <w:t>Managing the code using Git</w:t>
            </w:r>
            <w:r w:rsidR="00516F6C">
              <w:rPr>
                <w:noProof/>
                <w:webHidden/>
              </w:rPr>
              <w:tab/>
            </w:r>
            <w:r w:rsidR="00516F6C">
              <w:rPr>
                <w:noProof/>
                <w:webHidden/>
              </w:rPr>
              <w:fldChar w:fldCharType="begin"/>
            </w:r>
            <w:r w:rsidR="00516F6C">
              <w:rPr>
                <w:noProof/>
                <w:webHidden/>
              </w:rPr>
              <w:instrText xml:space="preserve"> PAGEREF _Toc513562768 \h </w:instrText>
            </w:r>
            <w:r w:rsidR="00516F6C">
              <w:rPr>
                <w:noProof/>
                <w:webHidden/>
              </w:rPr>
            </w:r>
            <w:r w:rsidR="00516F6C">
              <w:rPr>
                <w:noProof/>
                <w:webHidden/>
              </w:rPr>
              <w:fldChar w:fldCharType="separate"/>
            </w:r>
            <w:r w:rsidR="00516F6C">
              <w:rPr>
                <w:noProof/>
                <w:webHidden/>
              </w:rPr>
              <w:t>6</w:t>
            </w:r>
            <w:r w:rsidR="00516F6C">
              <w:rPr>
                <w:noProof/>
                <w:webHidden/>
              </w:rPr>
              <w:fldChar w:fldCharType="end"/>
            </w:r>
          </w:hyperlink>
        </w:p>
        <w:p w14:paraId="6BF26E5F" w14:textId="39E15EBB" w:rsidR="00516F6C" w:rsidRDefault="000C669B">
          <w:pPr>
            <w:pStyle w:val="TOC2"/>
            <w:tabs>
              <w:tab w:val="left" w:pos="880"/>
              <w:tab w:val="right" w:leader="dot" w:pos="9350"/>
            </w:tabs>
            <w:rPr>
              <w:rFonts w:eastAsiaTheme="minorEastAsia"/>
              <w:noProof/>
              <w:lang w:val="en-IE" w:eastAsia="en-IE"/>
            </w:rPr>
          </w:pPr>
          <w:hyperlink w:anchor="_Toc513562769" w:history="1">
            <w:r w:rsidR="00516F6C" w:rsidRPr="0086350A">
              <w:rPr>
                <w:rStyle w:val="Hyperlink"/>
                <w:noProof/>
              </w:rPr>
              <w:t>5.4</w:t>
            </w:r>
            <w:r w:rsidR="00516F6C">
              <w:rPr>
                <w:rFonts w:eastAsiaTheme="minorEastAsia"/>
                <w:noProof/>
                <w:lang w:val="en-IE" w:eastAsia="en-IE"/>
              </w:rPr>
              <w:tab/>
            </w:r>
            <w:r w:rsidR="00516F6C" w:rsidRPr="0086350A">
              <w:rPr>
                <w:rStyle w:val="Hyperlink"/>
                <w:noProof/>
              </w:rPr>
              <w:t>Using Trello to help the process</w:t>
            </w:r>
            <w:r w:rsidR="00516F6C">
              <w:rPr>
                <w:noProof/>
                <w:webHidden/>
              </w:rPr>
              <w:tab/>
            </w:r>
            <w:r w:rsidR="00516F6C">
              <w:rPr>
                <w:noProof/>
                <w:webHidden/>
              </w:rPr>
              <w:fldChar w:fldCharType="begin"/>
            </w:r>
            <w:r w:rsidR="00516F6C">
              <w:rPr>
                <w:noProof/>
                <w:webHidden/>
              </w:rPr>
              <w:instrText xml:space="preserve"> PAGEREF _Toc513562769 \h </w:instrText>
            </w:r>
            <w:r w:rsidR="00516F6C">
              <w:rPr>
                <w:noProof/>
                <w:webHidden/>
              </w:rPr>
            </w:r>
            <w:r w:rsidR="00516F6C">
              <w:rPr>
                <w:noProof/>
                <w:webHidden/>
              </w:rPr>
              <w:fldChar w:fldCharType="separate"/>
            </w:r>
            <w:r w:rsidR="00516F6C">
              <w:rPr>
                <w:noProof/>
                <w:webHidden/>
              </w:rPr>
              <w:t>6</w:t>
            </w:r>
            <w:r w:rsidR="00516F6C">
              <w:rPr>
                <w:noProof/>
                <w:webHidden/>
              </w:rPr>
              <w:fldChar w:fldCharType="end"/>
            </w:r>
          </w:hyperlink>
        </w:p>
        <w:p w14:paraId="4E8133A6" w14:textId="54BEDFFC" w:rsidR="00516F6C" w:rsidRDefault="000C669B">
          <w:pPr>
            <w:pStyle w:val="TOC1"/>
            <w:tabs>
              <w:tab w:val="left" w:pos="440"/>
              <w:tab w:val="right" w:leader="dot" w:pos="9350"/>
            </w:tabs>
            <w:rPr>
              <w:rFonts w:eastAsiaTheme="minorEastAsia"/>
              <w:noProof/>
              <w:lang w:val="en-IE" w:eastAsia="en-IE"/>
            </w:rPr>
          </w:pPr>
          <w:hyperlink w:anchor="_Toc513562770" w:history="1">
            <w:r w:rsidR="00516F6C" w:rsidRPr="0086350A">
              <w:rPr>
                <w:rStyle w:val="Hyperlink"/>
                <w:noProof/>
              </w:rPr>
              <w:t>6</w:t>
            </w:r>
            <w:r w:rsidR="00516F6C">
              <w:rPr>
                <w:rFonts w:eastAsiaTheme="minorEastAsia"/>
                <w:noProof/>
                <w:lang w:val="en-IE" w:eastAsia="en-IE"/>
              </w:rPr>
              <w:tab/>
            </w:r>
            <w:r w:rsidR="00516F6C" w:rsidRPr="0086350A">
              <w:rPr>
                <w:rStyle w:val="Hyperlink"/>
                <w:noProof/>
              </w:rPr>
              <w:t>Links and reference</w:t>
            </w:r>
            <w:r w:rsidR="00516F6C">
              <w:rPr>
                <w:noProof/>
                <w:webHidden/>
              </w:rPr>
              <w:tab/>
            </w:r>
            <w:r w:rsidR="00516F6C">
              <w:rPr>
                <w:noProof/>
                <w:webHidden/>
              </w:rPr>
              <w:fldChar w:fldCharType="begin"/>
            </w:r>
            <w:r w:rsidR="00516F6C">
              <w:rPr>
                <w:noProof/>
                <w:webHidden/>
              </w:rPr>
              <w:instrText xml:space="preserve"> PAGEREF _Toc513562770 \h </w:instrText>
            </w:r>
            <w:r w:rsidR="00516F6C">
              <w:rPr>
                <w:noProof/>
                <w:webHidden/>
              </w:rPr>
            </w:r>
            <w:r w:rsidR="00516F6C">
              <w:rPr>
                <w:noProof/>
                <w:webHidden/>
              </w:rPr>
              <w:fldChar w:fldCharType="separate"/>
            </w:r>
            <w:r w:rsidR="00516F6C">
              <w:rPr>
                <w:noProof/>
                <w:webHidden/>
              </w:rPr>
              <w:t>6</w:t>
            </w:r>
            <w:r w:rsidR="00516F6C">
              <w:rPr>
                <w:noProof/>
                <w:webHidden/>
              </w:rPr>
              <w:fldChar w:fldCharType="end"/>
            </w:r>
          </w:hyperlink>
        </w:p>
        <w:p w14:paraId="4DA75693" w14:textId="44CB39A8" w:rsidR="00516F6C" w:rsidRDefault="000C669B">
          <w:pPr>
            <w:pStyle w:val="TOC2"/>
            <w:tabs>
              <w:tab w:val="left" w:pos="880"/>
              <w:tab w:val="right" w:leader="dot" w:pos="9350"/>
            </w:tabs>
            <w:rPr>
              <w:rFonts w:eastAsiaTheme="minorEastAsia"/>
              <w:noProof/>
              <w:lang w:val="en-IE" w:eastAsia="en-IE"/>
            </w:rPr>
          </w:pPr>
          <w:hyperlink w:anchor="_Toc513562771" w:history="1">
            <w:r w:rsidR="00516F6C" w:rsidRPr="0086350A">
              <w:rPr>
                <w:rStyle w:val="Hyperlink"/>
                <w:noProof/>
              </w:rPr>
              <w:t>6.1</w:t>
            </w:r>
            <w:r w:rsidR="00516F6C">
              <w:rPr>
                <w:rFonts w:eastAsiaTheme="minorEastAsia"/>
                <w:noProof/>
                <w:lang w:val="en-IE" w:eastAsia="en-IE"/>
              </w:rPr>
              <w:tab/>
            </w:r>
            <w:r w:rsidR="00516F6C" w:rsidRPr="0086350A">
              <w:rPr>
                <w:rStyle w:val="Hyperlink"/>
                <w:noProof/>
              </w:rPr>
              <w:t>Team GitHub page.</w:t>
            </w:r>
            <w:r w:rsidR="00516F6C">
              <w:rPr>
                <w:noProof/>
                <w:webHidden/>
              </w:rPr>
              <w:tab/>
            </w:r>
            <w:r w:rsidR="00516F6C">
              <w:rPr>
                <w:noProof/>
                <w:webHidden/>
              </w:rPr>
              <w:fldChar w:fldCharType="begin"/>
            </w:r>
            <w:r w:rsidR="00516F6C">
              <w:rPr>
                <w:noProof/>
                <w:webHidden/>
              </w:rPr>
              <w:instrText xml:space="preserve"> PAGEREF _Toc513562771 \h </w:instrText>
            </w:r>
            <w:r w:rsidR="00516F6C">
              <w:rPr>
                <w:noProof/>
                <w:webHidden/>
              </w:rPr>
            </w:r>
            <w:r w:rsidR="00516F6C">
              <w:rPr>
                <w:noProof/>
                <w:webHidden/>
              </w:rPr>
              <w:fldChar w:fldCharType="separate"/>
            </w:r>
            <w:r w:rsidR="00516F6C">
              <w:rPr>
                <w:noProof/>
                <w:webHidden/>
              </w:rPr>
              <w:t>6</w:t>
            </w:r>
            <w:r w:rsidR="00516F6C">
              <w:rPr>
                <w:noProof/>
                <w:webHidden/>
              </w:rPr>
              <w:fldChar w:fldCharType="end"/>
            </w:r>
          </w:hyperlink>
        </w:p>
        <w:p w14:paraId="27B11521" w14:textId="660348D7" w:rsidR="00516F6C" w:rsidRDefault="000C669B">
          <w:pPr>
            <w:pStyle w:val="TOC2"/>
            <w:tabs>
              <w:tab w:val="left" w:pos="880"/>
              <w:tab w:val="right" w:leader="dot" w:pos="9350"/>
            </w:tabs>
            <w:rPr>
              <w:rFonts w:eastAsiaTheme="minorEastAsia"/>
              <w:noProof/>
              <w:lang w:val="en-IE" w:eastAsia="en-IE"/>
            </w:rPr>
          </w:pPr>
          <w:hyperlink w:anchor="_Toc513562772" w:history="1">
            <w:r w:rsidR="00516F6C" w:rsidRPr="0086350A">
              <w:rPr>
                <w:rStyle w:val="Hyperlink"/>
                <w:noProof/>
              </w:rPr>
              <w:t>6.2</w:t>
            </w:r>
            <w:r w:rsidR="00516F6C">
              <w:rPr>
                <w:rFonts w:eastAsiaTheme="minorEastAsia"/>
                <w:noProof/>
                <w:lang w:val="en-IE" w:eastAsia="en-IE"/>
              </w:rPr>
              <w:tab/>
            </w:r>
            <w:r w:rsidR="00516F6C" w:rsidRPr="0086350A">
              <w:rPr>
                <w:rStyle w:val="Hyperlink"/>
                <w:noProof/>
              </w:rPr>
              <w:t>Team Trello Page</w:t>
            </w:r>
            <w:r w:rsidR="00516F6C">
              <w:rPr>
                <w:noProof/>
                <w:webHidden/>
              </w:rPr>
              <w:tab/>
            </w:r>
            <w:r w:rsidR="00516F6C">
              <w:rPr>
                <w:noProof/>
                <w:webHidden/>
              </w:rPr>
              <w:fldChar w:fldCharType="begin"/>
            </w:r>
            <w:r w:rsidR="00516F6C">
              <w:rPr>
                <w:noProof/>
                <w:webHidden/>
              </w:rPr>
              <w:instrText xml:space="preserve"> PAGEREF _Toc513562772 \h </w:instrText>
            </w:r>
            <w:r w:rsidR="00516F6C">
              <w:rPr>
                <w:noProof/>
                <w:webHidden/>
              </w:rPr>
            </w:r>
            <w:r w:rsidR="00516F6C">
              <w:rPr>
                <w:noProof/>
                <w:webHidden/>
              </w:rPr>
              <w:fldChar w:fldCharType="separate"/>
            </w:r>
            <w:r w:rsidR="00516F6C">
              <w:rPr>
                <w:noProof/>
                <w:webHidden/>
              </w:rPr>
              <w:t>6</w:t>
            </w:r>
            <w:r w:rsidR="00516F6C">
              <w:rPr>
                <w:noProof/>
                <w:webHidden/>
              </w:rPr>
              <w:fldChar w:fldCharType="end"/>
            </w:r>
          </w:hyperlink>
        </w:p>
        <w:p w14:paraId="4F8450A7" w14:textId="5E8FE0D3" w:rsidR="00516F6C" w:rsidRDefault="000C669B">
          <w:pPr>
            <w:pStyle w:val="TOC2"/>
            <w:tabs>
              <w:tab w:val="left" w:pos="880"/>
              <w:tab w:val="right" w:leader="dot" w:pos="9350"/>
            </w:tabs>
            <w:rPr>
              <w:rFonts w:eastAsiaTheme="minorEastAsia"/>
              <w:noProof/>
              <w:lang w:val="en-IE" w:eastAsia="en-IE"/>
            </w:rPr>
          </w:pPr>
          <w:hyperlink w:anchor="_Toc513562773" w:history="1">
            <w:r w:rsidR="00516F6C" w:rsidRPr="0086350A">
              <w:rPr>
                <w:rStyle w:val="Hyperlink"/>
                <w:noProof/>
              </w:rPr>
              <w:t>6.3</w:t>
            </w:r>
            <w:r w:rsidR="00516F6C">
              <w:rPr>
                <w:rFonts w:eastAsiaTheme="minorEastAsia"/>
                <w:noProof/>
                <w:lang w:val="en-IE" w:eastAsia="en-IE"/>
              </w:rPr>
              <w:tab/>
            </w:r>
            <w:r w:rsidR="00516F6C" w:rsidRPr="0086350A">
              <w:rPr>
                <w:rStyle w:val="Hyperlink"/>
                <w:noProof/>
              </w:rPr>
              <w:t>Web resources used.</w:t>
            </w:r>
            <w:r w:rsidR="00516F6C">
              <w:rPr>
                <w:noProof/>
                <w:webHidden/>
              </w:rPr>
              <w:tab/>
            </w:r>
            <w:r w:rsidR="00516F6C">
              <w:rPr>
                <w:noProof/>
                <w:webHidden/>
              </w:rPr>
              <w:fldChar w:fldCharType="begin"/>
            </w:r>
            <w:r w:rsidR="00516F6C">
              <w:rPr>
                <w:noProof/>
                <w:webHidden/>
              </w:rPr>
              <w:instrText xml:space="preserve"> PAGEREF _Toc513562773 \h </w:instrText>
            </w:r>
            <w:r w:rsidR="00516F6C">
              <w:rPr>
                <w:noProof/>
                <w:webHidden/>
              </w:rPr>
            </w:r>
            <w:r w:rsidR="00516F6C">
              <w:rPr>
                <w:noProof/>
                <w:webHidden/>
              </w:rPr>
              <w:fldChar w:fldCharType="separate"/>
            </w:r>
            <w:r w:rsidR="00516F6C">
              <w:rPr>
                <w:noProof/>
                <w:webHidden/>
              </w:rPr>
              <w:t>6</w:t>
            </w:r>
            <w:r w:rsidR="00516F6C">
              <w:rPr>
                <w:noProof/>
                <w:webHidden/>
              </w:rPr>
              <w:fldChar w:fldCharType="end"/>
            </w:r>
          </w:hyperlink>
        </w:p>
        <w:p w14:paraId="2E7CDD12" w14:textId="0EB66CFA" w:rsidR="00EC15F4" w:rsidRDefault="00EC15F4">
          <w:r>
            <w:rPr>
              <w:b/>
              <w:bCs/>
              <w:noProof/>
            </w:rPr>
            <w:fldChar w:fldCharType="end"/>
          </w:r>
        </w:p>
      </w:sdtContent>
    </w:sdt>
    <w:p w14:paraId="0739C460" w14:textId="604DB68D" w:rsidR="00EC15F4" w:rsidRDefault="00EC15F4" w:rsidP="00EC15F4"/>
    <w:p w14:paraId="20613217" w14:textId="4BCB614A" w:rsidR="00D94CA6" w:rsidRDefault="00D94CA6" w:rsidP="00EC15F4"/>
    <w:p w14:paraId="546031EB" w14:textId="33F33392" w:rsidR="00D94CA6" w:rsidRDefault="00D94CA6" w:rsidP="00EC15F4"/>
    <w:p w14:paraId="140E2E66" w14:textId="77777777" w:rsidR="00D94CA6" w:rsidRPr="00EC15F4" w:rsidRDefault="00D94CA6" w:rsidP="00EC15F4"/>
    <w:p w14:paraId="4710ADAE" w14:textId="08245C26" w:rsidR="00516F6C" w:rsidRDefault="00ED0D9E" w:rsidP="00D608A5">
      <w:pPr>
        <w:pStyle w:val="Heading1"/>
        <w:spacing w:before="0"/>
      </w:pPr>
      <w:bookmarkStart w:id="1" w:name="_Toc511644531"/>
      <w:bookmarkStart w:id="2" w:name="_Toc513562750"/>
      <w:r w:rsidRPr="00EC15F4">
        <w:lastRenderedPageBreak/>
        <w:t>Names of team members</w:t>
      </w:r>
      <w:bookmarkEnd w:id="1"/>
      <w:bookmarkEnd w:id="2"/>
    </w:p>
    <w:p w14:paraId="75EFD1A7" w14:textId="77777777" w:rsidR="00D608A5" w:rsidRPr="00D608A5" w:rsidRDefault="00D608A5" w:rsidP="00D608A5"/>
    <w:tbl>
      <w:tblPr>
        <w:tblStyle w:val="TableGrid"/>
        <w:tblW w:w="0" w:type="auto"/>
        <w:tblLook w:val="04A0" w:firstRow="1" w:lastRow="0" w:firstColumn="1" w:lastColumn="0" w:noHBand="0" w:noVBand="1"/>
      </w:tblPr>
      <w:tblGrid>
        <w:gridCol w:w="611"/>
        <w:gridCol w:w="2781"/>
        <w:gridCol w:w="3110"/>
      </w:tblGrid>
      <w:tr w:rsidR="00516F6C" w14:paraId="4C08B040" w14:textId="77777777" w:rsidTr="00D608A5">
        <w:trPr>
          <w:trHeight w:val="374"/>
        </w:trPr>
        <w:tc>
          <w:tcPr>
            <w:tcW w:w="611" w:type="dxa"/>
          </w:tcPr>
          <w:p w14:paraId="5EF42F50" w14:textId="335897E3" w:rsidR="00516F6C" w:rsidRDefault="00516F6C" w:rsidP="00516F6C">
            <w:r>
              <w:t>No.</w:t>
            </w:r>
          </w:p>
        </w:tc>
        <w:tc>
          <w:tcPr>
            <w:tcW w:w="2781" w:type="dxa"/>
          </w:tcPr>
          <w:p w14:paraId="58C7F37E" w14:textId="7FE5FA29" w:rsidR="00516F6C" w:rsidRDefault="00516F6C" w:rsidP="00516F6C">
            <w:r>
              <w:t xml:space="preserve">Names </w:t>
            </w:r>
          </w:p>
        </w:tc>
        <w:tc>
          <w:tcPr>
            <w:tcW w:w="3110" w:type="dxa"/>
          </w:tcPr>
          <w:p w14:paraId="09D5040A" w14:textId="7F10CFD6" w:rsidR="00516F6C" w:rsidRDefault="00516F6C" w:rsidP="00516F6C">
            <w:r>
              <w:t>Student numbers</w:t>
            </w:r>
          </w:p>
        </w:tc>
      </w:tr>
      <w:tr w:rsidR="00516F6C" w14:paraId="515F441F" w14:textId="77777777" w:rsidTr="00D608A5">
        <w:trPr>
          <w:trHeight w:val="374"/>
        </w:trPr>
        <w:tc>
          <w:tcPr>
            <w:tcW w:w="611" w:type="dxa"/>
          </w:tcPr>
          <w:p w14:paraId="33E6CFA8" w14:textId="42C781A9" w:rsidR="00516F6C" w:rsidRDefault="00516F6C" w:rsidP="00516F6C">
            <w:r>
              <w:t>1</w:t>
            </w:r>
          </w:p>
        </w:tc>
        <w:tc>
          <w:tcPr>
            <w:tcW w:w="2781" w:type="dxa"/>
          </w:tcPr>
          <w:p w14:paraId="38B91FB9" w14:textId="4369895D" w:rsidR="00516F6C" w:rsidRDefault="00516F6C" w:rsidP="00516F6C">
            <w:r>
              <w:t>TALHA TALLAT</w:t>
            </w:r>
          </w:p>
        </w:tc>
        <w:tc>
          <w:tcPr>
            <w:tcW w:w="3110" w:type="dxa"/>
          </w:tcPr>
          <w:p w14:paraId="3102BED2" w14:textId="77DD1C4C" w:rsidR="00516F6C" w:rsidRDefault="00516F6C" w:rsidP="00516F6C">
            <w:r>
              <w:t>S00180011</w:t>
            </w:r>
          </w:p>
        </w:tc>
      </w:tr>
      <w:tr w:rsidR="00516F6C" w14:paraId="2E7FE932" w14:textId="77777777" w:rsidTr="00D608A5">
        <w:trPr>
          <w:trHeight w:val="374"/>
        </w:trPr>
        <w:tc>
          <w:tcPr>
            <w:tcW w:w="611" w:type="dxa"/>
          </w:tcPr>
          <w:p w14:paraId="4EC53E31" w14:textId="7AC6182B" w:rsidR="00516F6C" w:rsidRDefault="00516F6C" w:rsidP="00516F6C">
            <w:r>
              <w:t>2</w:t>
            </w:r>
          </w:p>
        </w:tc>
        <w:tc>
          <w:tcPr>
            <w:tcW w:w="2781" w:type="dxa"/>
          </w:tcPr>
          <w:p w14:paraId="7FEFAAF9" w14:textId="0BB6C9B6" w:rsidR="00516F6C" w:rsidRDefault="00D608A5" w:rsidP="00516F6C">
            <w:r>
              <w:t>PAULIUS BRICKUS</w:t>
            </w:r>
          </w:p>
        </w:tc>
        <w:tc>
          <w:tcPr>
            <w:tcW w:w="3110" w:type="dxa"/>
          </w:tcPr>
          <w:p w14:paraId="287F161C" w14:textId="0207CD57" w:rsidR="00516F6C" w:rsidRDefault="00D608A5" w:rsidP="00516F6C">
            <w:r>
              <w:t>S00176822</w:t>
            </w:r>
          </w:p>
        </w:tc>
      </w:tr>
      <w:tr w:rsidR="00516F6C" w14:paraId="4D961466" w14:textId="77777777" w:rsidTr="00D608A5">
        <w:trPr>
          <w:trHeight w:val="360"/>
        </w:trPr>
        <w:tc>
          <w:tcPr>
            <w:tcW w:w="611" w:type="dxa"/>
          </w:tcPr>
          <w:p w14:paraId="7C21DF67" w14:textId="1C9A196B" w:rsidR="00516F6C" w:rsidRDefault="00516F6C" w:rsidP="00516F6C">
            <w:r>
              <w:t>3</w:t>
            </w:r>
          </w:p>
        </w:tc>
        <w:tc>
          <w:tcPr>
            <w:tcW w:w="2781" w:type="dxa"/>
          </w:tcPr>
          <w:p w14:paraId="3A84741F" w14:textId="66FBF47F" w:rsidR="00516F6C" w:rsidRDefault="00D608A5" w:rsidP="00516F6C">
            <w:r>
              <w:t>MARCIN MAJCHRZAK</w:t>
            </w:r>
          </w:p>
        </w:tc>
        <w:tc>
          <w:tcPr>
            <w:tcW w:w="3110" w:type="dxa"/>
          </w:tcPr>
          <w:p w14:paraId="06678CED" w14:textId="3F9477C3" w:rsidR="00516F6C" w:rsidRDefault="00D608A5" w:rsidP="00516F6C">
            <w:r>
              <w:t>S00180455</w:t>
            </w:r>
          </w:p>
        </w:tc>
      </w:tr>
      <w:tr w:rsidR="00516F6C" w14:paraId="2683AFC5" w14:textId="77777777" w:rsidTr="00D608A5">
        <w:trPr>
          <w:trHeight w:val="374"/>
        </w:trPr>
        <w:tc>
          <w:tcPr>
            <w:tcW w:w="611" w:type="dxa"/>
          </w:tcPr>
          <w:p w14:paraId="11995EA8" w14:textId="5ECDD1A5" w:rsidR="00516F6C" w:rsidRDefault="00516F6C" w:rsidP="00516F6C">
            <w:r>
              <w:t>4</w:t>
            </w:r>
          </w:p>
        </w:tc>
        <w:tc>
          <w:tcPr>
            <w:tcW w:w="2781" w:type="dxa"/>
          </w:tcPr>
          <w:p w14:paraId="43D0FF17" w14:textId="3D74F6AF" w:rsidR="00516F6C" w:rsidRDefault="00D608A5" w:rsidP="00516F6C">
            <w:r>
              <w:t>C</w:t>
            </w:r>
            <w:r w:rsidR="0082680D">
              <w:t>IA</w:t>
            </w:r>
            <w:r>
              <w:t>N MARGEY</w:t>
            </w:r>
          </w:p>
        </w:tc>
        <w:tc>
          <w:tcPr>
            <w:tcW w:w="3110" w:type="dxa"/>
          </w:tcPr>
          <w:p w14:paraId="43D6E7B4" w14:textId="4AD8DE83" w:rsidR="00516F6C" w:rsidRDefault="00D608A5" w:rsidP="00516F6C">
            <w:r>
              <w:t>S001</w:t>
            </w:r>
            <w:r w:rsidR="0082680D">
              <w:t>81129</w:t>
            </w:r>
          </w:p>
        </w:tc>
      </w:tr>
    </w:tbl>
    <w:p w14:paraId="711017C0" w14:textId="77777777" w:rsidR="00516F6C" w:rsidRPr="00516F6C" w:rsidRDefault="00516F6C" w:rsidP="00516F6C"/>
    <w:p w14:paraId="274A1078" w14:textId="77777777" w:rsidR="00ED0D9E" w:rsidRDefault="00ED0D9E" w:rsidP="00ED0D9E">
      <w:pPr>
        <w:pStyle w:val="Heading1"/>
      </w:pPr>
      <w:bookmarkStart w:id="3" w:name="_Toc511644532"/>
      <w:bookmarkStart w:id="4" w:name="_Toc513562751"/>
      <w:r>
        <w:t>Project Analysis</w:t>
      </w:r>
      <w:bookmarkEnd w:id="3"/>
      <w:bookmarkEnd w:id="4"/>
    </w:p>
    <w:p w14:paraId="5F669120" w14:textId="77777777" w:rsidR="00ED0D9E" w:rsidRPr="00ED0D9E" w:rsidRDefault="00ED0D9E" w:rsidP="00ED0D9E">
      <w:pPr>
        <w:pStyle w:val="Heading2"/>
      </w:pPr>
      <w:bookmarkStart w:id="5" w:name="_Toc511644533"/>
      <w:bookmarkStart w:id="6" w:name="_Toc513562752"/>
      <w:r>
        <w:t>Background to the area.</w:t>
      </w:r>
      <w:bookmarkEnd w:id="5"/>
      <w:bookmarkEnd w:id="6"/>
    </w:p>
    <w:p w14:paraId="7CDA680A" w14:textId="4F68AD4C" w:rsidR="00ED0D9E" w:rsidRDefault="00ED0D9E" w:rsidP="00ED0D9E">
      <w:r>
        <w:t xml:space="preserve">Identify the problem area of your project what </w:t>
      </w:r>
      <w:r w:rsidRPr="00093B8B">
        <w:rPr>
          <w:noProof/>
        </w:rPr>
        <w:t>real</w:t>
      </w:r>
      <w:r w:rsidR="00093B8B">
        <w:rPr>
          <w:noProof/>
        </w:rPr>
        <w:t>-</w:t>
      </w:r>
      <w:r w:rsidRPr="00093B8B">
        <w:rPr>
          <w:noProof/>
        </w:rPr>
        <w:t>world</w:t>
      </w:r>
      <w:r>
        <w:t xml:space="preserve"> problems is your project trying to solve.</w:t>
      </w:r>
    </w:p>
    <w:p w14:paraId="61D64BA8" w14:textId="77777777" w:rsidR="00ED0D9E" w:rsidRDefault="00ED0D9E" w:rsidP="00ED0D9E">
      <w:pPr>
        <w:pStyle w:val="Heading2"/>
      </w:pPr>
      <w:bookmarkStart w:id="7" w:name="_Toc511644534"/>
      <w:bookmarkStart w:id="8" w:name="_Toc513562753"/>
      <w:r>
        <w:t>Brainstorming Idea 1</w:t>
      </w:r>
      <w:bookmarkEnd w:id="7"/>
      <w:bookmarkEnd w:id="8"/>
    </w:p>
    <w:p w14:paraId="752147F7" w14:textId="77777777" w:rsidR="00ED0D9E" w:rsidRPr="00ED0D9E" w:rsidRDefault="00ED0D9E" w:rsidP="00ED0D9E">
      <w:r>
        <w:t>List one of your ideas and describe why you went ahead with it or not.</w:t>
      </w:r>
    </w:p>
    <w:p w14:paraId="18D2CA11" w14:textId="77777777" w:rsidR="00ED0D9E" w:rsidRDefault="00ED0D9E" w:rsidP="00ED0D9E">
      <w:pPr>
        <w:pStyle w:val="Heading2"/>
      </w:pPr>
      <w:bookmarkStart w:id="9" w:name="_Toc511644535"/>
      <w:bookmarkStart w:id="10" w:name="_Toc513562754"/>
      <w:r>
        <w:t>Brainstorming Idea 2</w:t>
      </w:r>
      <w:bookmarkEnd w:id="9"/>
      <w:bookmarkEnd w:id="10"/>
    </w:p>
    <w:p w14:paraId="699EA10D" w14:textId="77777777" w:rsidR="00ED0D9E" w:rsidRDefault="00ED0D9E" w:rsidP="00ED0D9E">
      <w:r>
        <w:t>List another idea – we are looking for 3 or 4 ideas.</w:t>
      </w:r>
      <w:r w:rsidR="000D2F30">
        <w:t xml:space="preserve"> (Note use Heading 2 in the styles to make a second level heading)</w:t>
      </w:r>
    </w:p>
    <w:p w14:paraId="05955661" w14:textId="77777777" w:rsidR="000D2F30" w:rsidRDefault="009146C7" w:rsidP="000D2F30">
      <w:pPr>
        <w:pStyle w:val="Heading2"/>
      </w:pPr>
      <w:bookmarkStart w:id="11" w:name="_Toc511644536"/>
      <w:bookmarkStart w:id="12" w:name="_Toc513562755"/>
      <w:r>
        <w:t xml:space="preserve">Final Project description and </w:t>
      </w:r>
      <w:r w:rsidR="000D2F30">
        <w:t>feature list.</w:t>
      </w:r>
      <w:bookmarkEnd w:id="11"/>
      <w:bookmarkEnd w:id="12"/>
    </w:p>
    <w:p w14:paraId="4D1F74DF" w14:textId="32B47732" w:rsidR="000D2F30" w:rsidRDefault="000D2F30" w:rsidP="000D2F30">
      <w:r>
        <w:t>This should list all of the features of your project. A feature is something like: “when the air reaches a set temperature an LED will light up”.</w:t>
      </w:r>
    </w:p>
    <w:p w14:paraId="504D9853" w14:textId="3AFE3DB4" w:rsidR="00516F6C" w:rsidRDefault="00516F6C" w:rsidP="000D2F30"/>
    <w:p w14:paraId="4691E6E0" w14:textId="6652F9F6" w:rsidR="00D608A5" w:rsidRDefault="00D608A5" w:rsidP="000D2F30"/>
    <w:p w14:paraId="184C435D" w14:textId="38FF4F4A" w:rsidR="00D608A5" w:rsidRDefault="00D608A5" w:rsidP="000D2F30"/>
    <w:p w14:paraId="3591ADFD" w14:textId="0B3FE1FF" w:rsidR="00D608A5" w:rsidRDefault="00D608A5" w:rsidP="000D2F30"/>
    <w:p w14:paraId="2CCDA949" w14:textId="594C3D0C" w:rsidR="00D608A5" w:rsidRDefault="00D608A5" w:rsidP="000D2F30"/>
    <w:p w14:paraId="5CCECE13" w14:textId="31A76C8E" w:rsidR="00D608A5" w:rsidRDefault="00D608A5" w:rsidP="000D2F30"/>
    <w:p w14:paraId="7EFC5DCC" w14:textId="65E383EA" w:rsidR="00D608A5" w:rsidRDefault="00D608A5" w:rsidP="000D2F30"/>
    <w:p w14:paraId="6448A68F" w14:textId="72F5D031" w:rsidR="00D608A5" w:rsidRDefault="00D608A5" w:rsidP="000D2F30"/>
    <w:p w14:paraId="5B40DAAA" w14:textId="3BBC316B" w:rsidR="00D608A5" w:rsidRDefault="00D608A5" w:rsidP="000D2F30"/>
    <w:p w14:paraId="3DC0AF09" w14:textId="518A0854" w:rsidR="00D608A5" w:rsidRDefault="00D608A5" w:rsidP="000D2F30"/>
    <w:p w14:paraId="376E69F7" w14:textId="77777777" w:rsidR="00D608A5" w:rsidRDefault="00D608A5" w:rsidP="000D2F30"/>
    <w:p w14:paraId="4AD35A3D" w14:textId="77777777" w:rsidR="00ED0D9E" w:rsidRDefault="000D2F30" w:rsidP="000D2F30">
      <w:pPr>
        <w:pStyle w:val="Heading1"/>
      </w:pPr>
      <w:bookmarkStart w:id="13" w:name="_Toc511644537"/>
      <w:bookmarkStart w:id="14" w:name="_Toc513562756"/>
      <w:r>
        <w:lastRenderedPageBreak/>
        <w:t>Project Design</w:t>
      </w:r>
      <w:bookmarkEnd w:id="13"/>
      <w:bookmarkEnd w:id="14"/>
    </w:p>
    <w:p w14:paraId="2939BE16" w14:textId="77777777" w:rsidR="00EE04ED" w:rsidRPr="00EE04ED" w:rsidRDefault="00EE04ED" w:rsidP="00EE04ED"/>
    <w:p w14:paraId="273E295C" w14:textId="77777777" w:rsidR="000D2F30" w:rsidRDefault="009146C7" w:rsidP="000D2F30">
      <w:pPr>
        <w:pStyle w:val="Heading2"/>
      </w:pPr>
      <w:bookmarkStart w:id="15" w:name="_Toc511644538"/>
      <w:bookmarkStart w:id="16" w:name="_Toc513562757"/>
      <w:r>
        <w:t>List of components used and why</w:t>
      </w:r>
      <w:bookmarkEnd w:id="15"/>
      <w:bookmarkEnd w:id="16"/>
    </w:p>
    <w:p w14:paraId="16C58052" w14:textId="56762C16" w:rsidR="007B225F" w:rsidRDefault="007B225F" w:rsidP="007B225F">
      <w:r>
        <w:t>(You may want to include a photo or two here)</w:t>
      </w:r>
    </w:p>
    <w:p w14:paraId="1CE7027A" w14:textId="73D704A6" w:rsidR="00A442DD" w:rsidRDefault="00A442DD" w:rsidP="007B225F">
      <w:r>
        <w:t xml:space="preserve">The components that are required for building this project are listed below </w:t>
      </w:r>
      <w:r w:rsidR="00093B8B">
        <w:rPr>
          <w:noProof/>
        </w:rPr>
        <w:t>in</w:t>
      </w:r>
      <w:r>
        <w:t xml:space="preserve"> detail.</w:t>
      </w:r>
    </w:p>
    <w:p w14:paraId="2E8ECCAF" w14:textId="5A387358" w:rsidR="00153343" w:rsidRDefault="00A442DD" w:rsidP="00A442DD">
      <w:pPr>
        <w:pStyle w:val="ListParagraph"/>
        <w:numPr>
          <w:ilvl w:val="0"/>
          <w:numId w:val="2"/>
        </w:numPr>
        <w:pBdr>
          <w:bar w:val="single" w:sz="4" w:color="auto"/>
        </w:pBdr>
        <w:jc w:val="both"/>
      </w:pPr>
      <w:r w:rsidRPr="000B6BD6">
        <w:rPr>
          <w:noProof/>
        </w:rPr>
        <w:t>Breadboard</w:t>
      </w:r>
      <w:r>
        <w:t xml:space="preserve"> – The Breadboard was used for placing components such </w:t>
      </w:r>
      <w:r w:rsidRPr="00093B8B">
        <w:rPr>
          <w:noProof/>
        </w:rPr>
        <w:t>as</w:t>
      </w:r>
      <w:r>
        <w:t xml:space="preserve"> </w:t>
      </w:r>
      <w:r w:rsidR="00093B8B">
        <w:t xml:space="preserve">a </w:t>
      </w:r>
      <w:r w:rsidRPr="00093B8B">
        <w:rPr>
          <w:noProof/>
        </w:rPr>
        <w:t>microcontroller</w:t>
      </w:r>
      <w:r>
        <w:t>, voltage regulator</w:t>
      </w:r>
      <w:r w:rsidR="00093B8B">
        <w:t>,</w:t>
      </w:r>
      <w:r>
        <w:t xml:space="preserve"> </w:t>
      </w:r>
      <w:r w:rsidRPr="00093B8B">
        <w:rPr>
          <w:noProof/>
        </w:rPr>
        <w:t>and</w:t>
      </w:r>
      <w:r>
        <w:t xml:space="preserve"> some jumper wires.           </w:t>
      </w:r>
    </w:p>
    <w:p w14:paraId="29F668E7" w14:textId="4EDDD059" w:rsidR="00A442DD" w:rsidRDefault="00A442DD" w:rsidP="00153343">
      <w:pPr>
        <w:pStyle w:val="ListParagraph"/>
        <w:pBdr>
          <w:bar w:val="single" w:sz="4" w:color="auto"/>
        </w:pBdr>
        <w:jc w:val="both"/>
      </w:pPr>
      <w:r>
        <w:t xml:space="preserve">                                          </w:t>
      </w:r>
    </w:p>
    <w:p w14:paraId="4A0CAD17" w14:textId="21EE1E56" w:rsidR="00153343" w:rsidRDefault="00A442DD" w:rsidP="00153343">
      <w:pPr>
        <w:pStyle w:val="ListParagraph"/>
        <w:numPr>
          <w:ilvl w:val="0"/>
          <w:numId w:val="2"/>
        </w:numPr>
      </w:pPr>
      <w:r>
        <w:t xml:space="preserve">Jumper wires – The Jumper wires are used for connecting </w:t>
      </w:r>
      <w:r w:rsidR="00A33A4E">
        <w:t xml:space="preserve">microcontroller to other components on </w:t>
      </w:r>
      <w:r w:rsidR="00093B8B">
        <w:t xml:space="preserve">a </w:t>
      </w:r>
      <w:r w:rsidR="00A33A4E" w:rsidRPr="00093B8B">
        <w:rPr>
          <w:noProof/>
        </w:rPr>
        <w:t>breadboard</w:t>
      </w:r>
      <w:r w:rsidR="00A33A4E">
        <w:t xml:space="preserve">. </w:t>
      </w:r>
    </w:p>
    <w:p w14:paraId="236DE591" w14:textId="77777777" w:rsidR="00153343" w:rsidRDefault="00153343" w:rsidP="00153343">
      <w:pPr>
        <w:pStyle w:val="ListParagraph"/>
      </w:pPr>
    </w:p>
    <w:p w14:paraId="2E5026C5" w14:textId="13BF35A0" w:rsidR="00153343" w:rsidRDefault="00A442DD" w:rsidP="00153343">
      <w:pPr>
        <w:pStyle w:val="ListParagraph"/>
        <w:numPr>
          <w:ilvl w:val="0"/>
          <w:numId w:val="2"/>
        </w:numPr>
      </w:pPr>
      <w:r>
        <w:t>Voltage regulator (Constant Output of 5v)</w:t>
      </w:r>
      <w:r w:rsidR="00A33A4E">
        <w:t xml:space="preserve"> – The voltage regulator was used to supply constant of 5 volts to the microcontroller and servo motor because the voltages coming from the adaptor was extremely high for the microcontroller so that is why the voltage regulator used for regulating the voltages.</w:t>
      </w:r>
    </w:p>
    <w:p w14:paraId="122B9DC4" w14:textId="77777777" w:rsidR="00153343" w:rsidRDefault="00153343" w:rsidP="00153343">
      <w:pPr>
        <w:pStyle w:val="ListParagraph"/>
      </w:pPr>
    </w:p>
    <w:p w14:paraId="5EEFBFB5" w14:textId="2F493E4F" w:rsidR="00153343" w:rsidRDefault="00A442DD" w:rsidP="00153343">
      <w:pPr>
        <w:pStyle w:val="ListParagraph"/>
        <w:numPr>
          <w:ilvl w:val="0"/>
          <w:numId w:val="2"/>
        </w:numPr>
      </w:pPr>
      <w:r>
        <w:t>ESP8266 (</w:t>
      </w:r>
      <w:proofErr w:type="spellStart"/>
      <w:r>
        <w:t>NodeMCU</w:t>
      </w:r>
      <w:proofErr w:type="spellEnd"/>
      <w:r>
        <w:t>) module</w:t>
      </w:r>
      <w:r w:rsidR="00A33A4E">
        <w:t xml:space="preserve"> – This M</w:t>
      </w:r>
      <w:r>
        <w:t xml:space="preserve">icrocontroller with </w:t>
      </w:r>
      <w:r w:rsidR="00A33A4E">
        <w:t xml:space="preserve">wi-fi </w:t>
      </w:r>
      <w:r>
        <w:t>chip</w:t>
      </w:r>
      <w:r w:rsidR="00A33A4E">
        <w:t xml:space="preserve"> </w:t>
      </w:r>
      <w:r w:rsidR="00FF3566">
        <w:t>is a brain of this project and this is used for controlling the output and input.</w:t>
      </w:r>
    </w:p>
    <w:p w14:paraId="4AF9744E" w14:textId="77777777" w:rsidR="00153343" w:rsidRDefault="00153343" w:rsidP="00153343">
      <w:pPr>
        <w:pStyle w:val="ListParagraph"/>
      </w:pPr>
    </w:p>
    <w:p w14:paraId="46F0D474" w14:textId="1E16970D" w:rsidR="00A442DD" w:rsidRDefault="00A442DD" w:rsidP="00A442DD">
      <w:pPr>
        <w:pStyle w:val="ListParagraph"/>
        <w:numPr>
          <w:ilvl w:val="0"/>
          <w:numId w:val="2"/>
        </w:numPr>
      </w:pPr>
      <w:r>
        <w:t xml:space="preserve">Servo motor </w:t>
      </w:r>
      <w:r w:rsidR="00FF3566">
        <w:t xml:space="preserve">– The servo motor is used as an output device for closing the mechanism for the door lock which allows us to close the door. This servo motor is programmed to rotate at </w:t>
      </w:r>
      <w:r w:rsidR="00093B8B">
        <w:t xml:space="preserve">an </w:t>
      </w:r>
      <w:r w:rsidR="00FF3566" w:rsidRPr="00093B8B">
        <w:rPr>
          <w:noProof/>
        </w:rPr>
        <w:t>only</w:t>
      </w:r>
      <w:r w:rsidR="00FF3566">
        <w:t xml:space="preserve"> 90-degree angle. </w:t>
      </w:r>
    </w:p>
    <w:p w14:paraId="20134E25" w14:textId="477B0921" w:rsidR="00A442DD" w:rsidRDefault="00A442DD" w:rsidP="00A442DD">
      <w:pPr>
        <w:pStyle w:val="ListParagraph"/>
        <w:numPr>
          <w:ilvl w:val="0"/>
          <w:numId w:val="2"/>
        </w:numPr>
      </w:pPr>
      <w:r>
        <w:t>Reed Switch</w:t>
      </w:r>
      <w:r w:rsidR="00FF3566">
        <w:t xml:space="preserve"> – The Reed switch is </w:t>
      </w:r>
      <w:r w:rsidR="00765545">
        <w:t xml:space="preserve">an Input device and </w:t>
      </w:r>
      <w:r w:rsidR="00FF3566">
        <w:t>used for sending the notification to the phone if the</w:t>
      </w:r>
      <w:r w:rsidR="00765545">
        <w:t xml:space="preserve"> door</w:t>
      </w:r>
      <w:r w:rsidR="00FF3566">
        <w:t xml:space="preserve"> </w:t>
      </w:r>
      <w:r w:rsidR="00765545">
        <w:t xml:space="preserve">opens. </w:t>
      </w:r>
      <w:r w:rsidR="00346F08">
        <w:t xml:space="preserve">The Digital pin 1 is connecting to the ground throw the Reed switch and the circuit is closed with </w:t>
      </w:r>
      <w:r w:rsidR="00093B8B">
        <w:t xml:space="preserve">a </w:t>
      </w:r>
      <w:r w:rsidR="00346F08" w:rsidRPr="00093B8B">
        <w:rPr>
          <w:noProof/>
        </w:rPr>
        <w:t>magnet</w:t>
      </w:r>
      <w:r w:rsidR="00346F08">
        <w:t xml:space="preserve">. If the magnet is far from the reed switch the circuit opens and sends a notification to the phone straight away with the help of </w:t>
      </w:r>
      <w:r w:rsidR="00093B8B">
        <w:t xml:space="preserve">the </w:t>
      </w:r>
      <w:r w:rsidR="00346F08" w:rsidRPr="00093B8B">
        <w:rPr>
          <w:noProof/>
        </w:rPr>
        <w:t>Blynk</w:t>
      </w:r>
      <w:r w:rsidR="00346F08">
        <w:t xml:space="preserve"> application.</w:t>
      </w:r>
    </w:p>
    <w:p w14:paraId="12F6F881" w14:textId="77777777" w:rsidR="00153343" w:rsidRDefault="00153343" w:rsidP="00153343">
      <w:pPr>
        <w:pStyle w:val="ListParagraph"/>
      </w:pPr>
    </w:p>
    <w:p w14:paraId="4A728574" w14:textId="01C035E4" w:rsidR="00153343" w:rsidRDefault="00A442DD" w:rsidP="00153343">
      <w:pPr>
        <w:pStyle w:val="ListParagraph"/>
        <w:numPr>
          <w:ilvl w:val="0"/>
          <w:numId w:val="2"/>
        </w:numPr>
      </w:pPr>
      <w:r>
        <w:t>Adaptor with (</w:t>
      </w:r>
      <w:r w:rsidR="00765545">
        <w:t>7</w:t>
      </w:r>
      <w:r>
        <w:t>-24 volts)</w:t>
      </w:r>
      <w:r w:rsidR="00D12124">
        <w:t xml:space="preserve"> – The Adaptor of 8 volts was available for </w:t>
      </w:r>
      <w:r w:rsidR="00093B8B">
        <w:t xml:space="preserve">the </w:t>
      </w:r>
      <w:r w:rsidR="00D12124" w:rsidRPr="00093B8B">
        <w:rPr>
          <w:noProof/>
        </w:rPr>
        <w:t>team</w:t>
      </w:r>
      <w:r w:rsidR="00D12124">
        <w:t xml:space="preserve"> to use but any voltage 7-24 volts can be used for regulating the voltage. The adaptor is used for applying 8 volts to the voltage regulator for getting </w:t>
      </w:r>
      <w:r w:rsidR="00093B8B">
        <w:t xml:space="preserve">a </w:t>
      </w:r>
      <w:r w:rsidR="00D12124" w:rsidRPr="00093B8B">
        <w:rPr>
          <w:noProof/>
        </w:rPr>
        <w:t>constant</w:t>
      </w:r>
      <w:r w:rsidR="00D12124">
        <w:t xml:space="preserve"> voltage of 5 volts to supply power to the </w:t>
      </w:r>
      <w:r w:rsidR="00D12124" w:rsidRPr="00093B8B">
        <w:rPr>
          <w:noProof/>
        </w:rPr>
        <w:t>microcontroller</w:t>
      </w:r>
      <w:r w:rsidR="00D12124">
        <w:t xml:space="preserve">.  </w:t>
      </w:r>
    </w:p>
    <w:p w14:paraId="1124C3A7" w14:textId="77777777" w:rsidR="00153343" w:rsidRDefault="00153343" w:rsidP="00153343">
      <w:pPr>
        <w:pStyle w:val="ListParagraph"/>
      </w:pPr>
    </w:p>
    <w:p w14:paraId="578AEF5D" w14:textId="73FE97E1" w:rsidR="00153343" w:rsidRDefault="00A442DD" w:rsidP="00153343">
      <w:pPr>
        <w:pStyle w:val="ListParagraph"/>
        <w:numPr>
          <w:ilvl w:val="0"/>
          <w:numId w:val="2"/>
        </w:numPr>
      </w:pPr>
      <w:r w:rsidRPr="000B6BD6">
        <w:rPr>
          <w:noProof/>
        </w:rPr>
        <w:t>Smartphone</w:t>
      </w:r>
      <w:r>
        <w:t xml:space="preserve"> with WIFI and (</w:t>
      </w:r>
      <w:r w:rsidRPr="00093B8B">
        <w:rPr>
          <w:noProof/>
        </w:rPr>
        <w:t>BLYNK</w:t>
      </w:r>
      <w:r>
        <w:t xml:space="preserve"> application) </w:t>
      </w:r>
      <w:r w:rsidR="00D12124">
        <w:t xml:space="preserve">– In our daily life’s everyone uses a phone which requires internet for interacting with others. </w:t>
      </w:r>
      <w:r w:rsidR="007E06E0">
        <w:t xml:space="preserve">In this </w:t>
      </w:r>
      <w:r w:rsidR="007E06E0" w:rsidRPr="00093B8B">
        <w:rPr>
          <w:noProof/>
        </w:rPr>
        <w:t>case</w:t>
      </w:r>
      <w:r w:rsidR="00093B8B">
        <w:rPr>
          <w:noProof/>
        </w:rPr>
        <w:t>,</w:t>
      </w:r>
      <w:r w:rsidR="007E06E0">
        <w:t xml:space="preserve"> the team used </w:t>
      </w:r>
      <w:r w:rsidR="00093B8B">
        <w:t xml:space="preserve">the </w:t>
      </w:r>
      <w:r w:rsidR="007E06E0" w:rsidRPr="00093B8B">
        <w:rPr>
          <w:noProof/>
        </w:rPr>
        <w:t>Blynk</w:t>
      </w:r>
      <w:r w:rsidR="007E06E0">
        <w:t xml:space="preserve"> application </w:t>
      </w:r>
      <w:r w:rsidR="00BE3BE2">
        <w:t xml:space="preserve">to </w:t>
      </w:r>
      <w:r w:rsidR="007E06E0">
        <w:t xml:space="preserve">get </w:t>
      </w:r>
      <w:r w:rsidR="00093B8B">
        <w:t xml:space="preserve">a </w:t>
      </w:r>
      <w:r w:rsidR="007E06E0" w:rsidRPr="00093B8B">
        <w:rPr>
          <w:noProof/>
        </w:rPr>
        <w:t>notification</w:t>
      </w:r>
      <w:r w:rsidR="007E06E0">
        <w:t xml:space="preserve"> on the</w:t>
      </w:r>
      <w:r w:rsidR="00BE3BE2">
        <w:t>ir</w:t>
      </w:r>
      <w:r w:rsidR="007E06E0">
        <w:t xml:space="preserve"> phone </w:t>
      </w:r>
      <w:r w:rsidR="00BE3BE2">
        <w:t>by signing in to the account and connect with</w:t>
      </w:r>
      <w:r w:rsidR="007E06E0">
        <w:t xml:space="preserve"> </w:t>
      </w:r>
      <w:r w:rsidR="00093B8B">
        <w:t xml:space="preserve">a </w:t>
      </w:r>
      <w:r w:rsidR="007E06E0" w:rsidRPr="00093B8B">
        <w:rPr>
          <w:noProof/>
        </w:rPr>
        <w:t>microcontroller</w:t>
      </w:r>
      <w:r w:rsidR="00BE3BE2">
        <w:t xml:space="preserve">. </w:t>
      </w:r>
    </w:p>
    <w:p w14:paraId="3A1BCCC2" w14:textId="77777777" w:rsidR="00153343" w:rsidRDefault="00153343" w:rsidP="00153343">
      <w:pPr>
        <w:pStyle w:val="ListParagraph"/>
      </w:pPr>
    </w:p>
    <w:p w14:paraId="3FC10654" w14:textId="5ADD8BD6" w:rsidR="00153343" w:rsidRDefault="00346F08" w:rsidP="00153343">
      <w:pPr>
        <w:pStyle w:val="ListParagraph"/>
        <w:numPr>
          <w:ilvl w:val="0"/>
          <w:numId w:val="2"/>
        </w:numPr>
      </w:pPr>
      <w:r>
        <w:t xml:space="preserve">Resistor </w:t>
      </w:r>
      <w:r w:rsidR="00BE3BE2">
        <w:t>– this is used for limiting the current</w:t>
      </w:r>
      <w:r w:rsidR="00153343">
        <w:t>.</w:t>
      </w:r>
    </w:p>
    <w:p w14:paraId="1CF6B66C" w14:textId="77777777" w:rsidR="00153343" w:rsidRDefault="00153343" w:rsidP="00153343">
      <w:pPr>
        <w:pStyle w:val="ListParagraph"/>
      </w:pPr>
    </w:p>
    <w:p w14:paraId="30247657" w14:textId="77777777" w:rsidR="00C65173" w:rsidRDefault="00346F08" w:rsidP="00C65173">
      <w:pPr>
        <w:pStyle w:val="ListParagraph"/>
        <w:numPr>
          <w:ilvl w:val="0"/>
          <w:numId w:val="2"/>
        </w:numPr>
      </w:pPr>
      <w:r>
        <w:t xml:space="preserve">Magnet </w:t>
      </w:r>
      <w:r w:rsidR="00BE3BE2">
        <w:t>– This is used for closing the circuit for Reed switch.</w:t>
      </w:r>
    </w:p>
    <w:p w14:paraId="01DCA49A" w14:textId="77777777" w:rsidR="00C65173" w:rsidRDefault="00C65173" w:rsidP="00C65173">
      <w:pPr>
        <w:pStyle w:val="ListParagraph"/>
      </w:pPr>
    </w:p>
    <w:p w14:paraId="51AFD333" w14:textId="2D41AF9A" w:rsidR="000279FB" w:rsidRDefault="00C65173" w:rsidP="00C65173">
      <w:r>
        <w:rPr>
          <w:noProof/>
        </w:rPr>
        <w:lastRenderedPageBreak/>
        <w:drawing>
          <wp:anchor distT="0" distB="0" distL="114300" distR="114300" simplePos="0" relativeHeight="251664384" behindDoc="0" locked="0" layoutInCell="1" allowOverlap="1" wp14:anchorId="4CD38409" wp14:editId="03694ECE">
            <wp:simplePos x="0" y="0"/>
            <wp:positionH relativeFrom="margin">
              <wp:posOffset>2825115</wp:posOffset>
            </wp:positionH>
            <wp:positionV relativeFrom="paragraph">
              <wp:posOffset>450215</wp:posOffset>
            </wp:positionV>
            <wp:extent cx="2917190" cy="3041650"/>
            <wp:effectExtent l="76200" t="76200" r="130810" b="13970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793" b="2448"/>
                    <a:stretch/>
                  </pic:blipFill>
                  <pic:spPr bwMode="auto">
                    <a:xfrm>
                      <a:off x="0" y="0"/>
                      <a:ext cx="2917190" cy="3041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2A1F7226" wp14:editId="49FE1E12">
            <wp:simplePos x="0" y="0"/>
            <wp:positionH relativeFrom="margin">
              <wp:align>left</wp:align>
            </wp:positionH>
            <wp:positionV relativeFrom="paragraph">
              <wp:posOffset>834390</wp:posOffset>
            </wp:positionV>
            <wp:extent cx="3046730" cy="2263140"/>
            <wp:effectExtent l="67945" t="84455" r="126365" b="12636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2377" t="31499" r="4585" b="15290"/>
                    <a:stretch/>
                  </pic:blipFill>
                  <pic:spPr bwMode="auto">
                    <a:xfrm rot="5400000">
                      <a:off x="0" y="0"/>
                      <a:ext cx="3046730" cy="22631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The layout of circuit and photo is shown below.</w:t>
      </w:r>
    </w:p>
    <w:p w14:paraId="7F99FAC6" w14:textId="3E6AAD07" w:rsidR="00C65173" w:rsidRDefault="00C65173" w:rsidP="00C65173"/>
    <w:p w14:paraId="1D7CC1B5" w14:textId="77777777" w:rsidR="00D608A5" w:rsidRDefault="00D608A5" w:rsidP="00C65173"/>
    <w:p w14:paraId="31D891B9" w14:textId="2A3D8A1B" w:rsidR="007B225F" w:rsidRDefault="009146C7" w:rsidP="007B225F">
      <w:pPr>
        <w:pStyle w:val="Heading2"/>
      </w:pPr>
      <w:bookmarkStart w:id="17" w:name="_Toc511644539"/>
      <w:bookmarkStart w:id="18" w:name="_Toc513562758"/>
      <w:r>
        <w:lastRenderedPageBreak/>
        <w:t>Description of software</w:t>
      </w:r>
      <w:bookmarkStart w:id="19" w:name="_Toc511644540"/>
      <w:bookmarkEnd w:id="17"/>
      <w:bookmarkEnd w:id="18"/>
    </w:p>
    <w:p w14:paraId="7868885A" w14:textId="4E2A7997" w:rsidR="00A442DD" w:rsidRDefault="0055306C" w:rsidP="00A442DD">
      <w:r>
        <w:rPr>
          <w:rFonts w:ascii="Arial" w:hAnsi="Arial" w:cs="Arial"/>
          <w:noProof/>
          <w:color w:val="0000FF"/>
          <w:sz w:val="27"/>
          <w:szCs w:val="27"/>
        </w:rPr>
        <w:drawing>
          <wp:anchor distT="0" distB="0" distL="114300" distR="114300" simplePos="0" relativeHeight="251665408" behindDoc="0" locked="0" layoutInCell="1" allowOverlap="1" wp14:anchorId="52171620" wp14:editId="35D0D4F2">
            <wp:simplePos x="0" y="0"/>
            <wp:positionH relativeFrom="margin">
              <wp:align>center</wp:align>
            </wp:positionH>
            <wp:positionV relativeFrom="paragraph">
              <wp:posOffset>1375265</wp:posOffset>
            </wp:positionV>
            <wp:extent cx="5359078" cy="3531046"/>
            <wp:effectExtent l="0" t="0" r="0" b="0"/>
            <wp:wrapSquare wrapText="bothSides"/>
            <wp:docPr id="6" name="Picture 6" descr="Image result for blynk">
              <a:hlinkClick xmlns:a="http://schemas.openxmlformats.org/drawingml/2006/main" r:id="rId1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result for blynk">
                      <a:hlinkClick r:id="rId12" tgtFrame="&quot;_blank&quot;"/>
                    </pic:cNvPr>
                    <pic:cNvPicPr>
                      <a:picLocks noChangeAspect="1" noChangeArrowheads="1"/>
                    </pic:cNvPicPr>
                  </pic:nvPicPr>
                  <pic:blipFill rotWithShape="1">
                    <a:blip r:embed="rId13">
                      <a:extLst>
                        <a:ext uri="{28A0092B-C50C-407E-A947-70E740481C1C}">
                          <a14:useLocalDpi xmlns:a14="http://schemas.microsoft.com/office/drawing/2010/main" val="0"/>
                        </a:ext>
                      </a:extLst>
                    </a:blip>
                    <a:srcRect l="2434" t="3475" r="1644" b="2558"/>
                    <a:stretch/>
                  </pic:blipFill>
                  <pic:spPr bwMode="auto">
                    <a:xfrm>
                      <a:off x="0" y="0"/>
                      <a:ext cx="5359078" cy="3531046"/>
                    </a:xfrm>
                    <a:prstGeom prst="rect">
                      <a:avLst/>
                    </a:prstGeom>
                    <a:noFill/>
                    <a:ln>
                      <a:noFill/>
                    </a:ln>
                    <a:extLst>
                      <a:ext uri="{53640926-AAD7-44D8-BBD7-CCE9431645EC}">
                        <a14:shadowObscured xmlns:a14="http://schemas.microsoft.com/office/drawing/2010/main"/>
                      </a:ext>
                    </a:extLst>
                  </pic:spPr>
                </pic:pic>
              </a:graphicData>
            </a:graphic>
          </wp:anchor>
        </w:drawing>
      </w:r>
      <w:r w:rsidR="00153343">
        <w:t>The software that team used fo</w:t>
      </w:r>
      <w:r w:rsidR="000279FB">
        <w:t xml:space="preserve">r </w:t>
      </w:r>
      <w:r w:rsidR="00330D58">
        <w:t>connecting</w:t>
      </w:r>
      <w:r w:rsidR="000279FB">
        <w:t xml:space="preserve"> the wi-fi microcontroller to the phone is called </w:t>
      </w:r>
      <w:r w:rsidR="000279FB" w:rsidRPr="00093B8B">
        <w:rPr>
          <w:noProof/>
        </w:rPr>
        <w:t>BLYNK</w:t>
      </w:r>
      <w:r w:rsidR="000279FB">
        <w:t xml:space="preserve"> application that can be download onto any </w:t>
      </w:r>
      <w:r w:rsidR="000279FB" w:rsidRPr="00093B8B">
        <w:rPr>
          <w:noProof/>
        </w:rPr>
        <w:t>smartphone</w:t>
      </w:r>
      <w:r w:rsidR="000279FB">
        <w:t>.</w:t>
      </w:r>
      <w:r w:rsidR="003B4DA7">
        <w:t xml:space="preserve"> This application was used for connecting to the wi-fi chip that is built on top of the microcontroller by programming the module with “Auth Token” of the </w:t>
      </w:r>
      <w:r w:rsidR="003B4DA7" w:rsidRPr="00093B8B">
        <w:rPr>
          <w:noProof/>
        </w:rPr>
        <w:t>BLYNK</w:t>
      </w:r>
      <w:r w:rsidR="003B4DA7">
        <w:t xml:space="preserve"> application that was gotten by signing in to the </w:t>
      </w:r>
      <w:r w:rsidR="003B4DA7" w:rsidRPr="00093B8B">
        <w:rPr>
          <w:noProof/>
        </w:rPr>
        <w:t>BLYNK</w:t>
      </w:r>
      <w:r w:rsidR="003B4DA7">
        <w:t xml:space="preserve"> application</w:t>
      </w:r>
      <w:r w:rsidR="00093B8B">
        <w:t xml:space="preserve">.  Sign in to the application will send </w:t>
      </w:r>
      <w:r w:rsidR="00093B8B" w:rsidRPr="00093B8B">
        <w:rPr>
          <w:noProof/>
        </w:rPr>
        <w:t>a</w:t>
      </w:r>
      <w:r w:rsidR="00093B8B">
        <w:rPr>
          <w:noProof/>
        </w:rPr>
        <w:t>n</w:t>
      </w:r>
      <w:r w:rsidR="00093B8B" w:rsidRPr="00093B8B">
        <w:rPr>
          <w:noProof/>
        </w:rPr>
        <w:t xml:space="preserve"> email</w:t>
      </w:r>
      <w:r w:rsidR="00093B8B">
        <w:t xml:space="preserve"> to give “Auth Token” which is an identity of </w:t>
      </w:r>
      <w:r w:rsidR="00093B8B" w:rsidRPr="00093B8B">
        <w:rPr>
          <w:noProof/>
        </w:rPr>
        <w:t>BLYNK</w:t>
      </w:r>
      <w:r w:rsidR="00093B8B">
        <w:t xml:space="preserve"> for connecting to the microcontroller. There are some pictures for </w:t>
      </w:r>
      <w:r w:rsidR="00093B8B" w:rsidRPr="00093B8B">
        <w:rPr>
          <w:noProof/>
        </w:rPr>
        <w:t>Blynk</w:t>
      </w:r>
      <w:r w:rsidR="00093B8B">
        <w:t xml:space="preserve"> Icon and some </w:t>
      </w:r>
      <w:r w:rsidR="00093B8B" w:rsidRPr="00093B8B">
        <w:rPr>
          <w:noProof/>
        </w:rPr>
        <w:t>inter</w:t>
      </w:r>
      <w:r w:rsidR="00093B8B">
        <w:rPr>
          <w:noProof/>
        </w:rPr>
        <w:t>n</w:t>
      </w:r>
      <w:r w:rsidR="00093B8B" w:rsidRPr="00093B8B">
        <w:rPr>
          <w:noProof/>
        </w:rPr>
        <w:t>al</w:t>
      </w:r>
      <w:r w:rsidR="00093B8B">
        <w:t xml:space="preserve"> pictures of </w:t>
      </w:r>
      <w:r w:rsidR="00093B8B" w:rsidRPr="00093B8B">
        <w:rPr>
          <w:noProof/>
        </w:rPr>
        <w:t>B</w:t>
      </w:r>
      <w:r w:rsidR="00093B8B">
        <w:rPr>
          <w:noProof/>
        </w:rPr>
        <w:t>lynk</w:t>
      </w:r>
      <w:r w:rsidR="00093B8B">
        <w:t xml:space="preserve"> application </w:t>
      </w:r>
      <w:r w:rsidR="00093B8B" w:rsidRPr="00093B8B">
        <w:rPr>
          <w:noProof/>
        </w:rPr>
        <w:t>sho</w:t>
      </w:r>
      <w:r w:rsidR="00093B8B">
        <w:rPr>
          <w:noProof/>
        </w:rPr>
        <w:t>w</w:t>
      </w:r>
      <w:r w:rsidR="00093B8B" w:rsidRPr="00093B8B">
        <w:rPr>
          <w:noProof/>
        </w:rPr>
        <w:t>n</w:t>
      </w:r>
      <w:r w:rsidR="00093B8B">
        <w:t xml:space="preserve"> below.</w:t>
      </w:r>
    </w:p>
    <w:p w14:paraId="19987227" w14:textId="1DC110D5" w:rsidR="003B4DA7" w:rsidRDefault="00B16548" w:rsidP="00A442DD">
      <w:r>
        <w:rPr>
          <w:noProof/>
        </w:rPr>
        <w:drawing>
          <wp:anchor distT="0" distB="0" distL="114300" distR="114300" simplePos="0" relativeHeight="251666432" behindDoc="0" locked="0" layoutInCell="1" allowOverlap="1" wp14:anchorId="12AF70E1" wp14:editId="4DD48E17">
            <wp:simplePos x="0" y="0"/>
            <wp:positionH relativeFrom="margin">
              <wp:align>left</wp:align>
            </wp:positionH>
            <wp:positionV relativeFrom="paragraph">
              <wp:posOffset>3734524</wp:posOffset>
            </wp:positionV>
            <wp:extent cx="2411095" cy="2819400"/>
            <wp:effectExtent l="0" t="0" r="825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11095" cy="2819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6891D1C" w14:textId="7D2D7E70" w:rsidR="00236E49" w:rsidRDefault="00B16548" w:rsidP="00A442DD">
      <w:r>
        <w:t>This is the compiler where the program runs to</w:t>
      </w:r>
      <w:r w:rsidR="00236E49">
        <w:t xml:space="preserve"> control the outputs which is connected to the </w:t>
      </w:r>
      <w:proofErr w:type="spellStart"/>
      <w:r w:rsidR="00236E49">
        <w:t>NodeMCU</w:t>
      </w:r>
      <w:proofErr w:type="spellEnd"/>
      <w:r w:rsidR="00236E49">
        <w:t xml:space="preserve"> module.</w:t>
      </w:r>
    </w:p>
    <w:p w14:paraId="219304A6" w14:textId="71210A60" w:rsidR="00236E49" w:rsidRDefault="00236E49" w:rsidP="00236E49">
      <w:pPr>
        <w:pStyle w:val="ListParagraph"/>
        <w:numPr>
          <w:ilvl w:val="0"/>
          <w:numId w:val="2"/>
        </w:numPr>
      </w:pPr>
      <w:r>
        <w:t>Compiler running the program</w:t>
      </w:r>
    </w:p>
    <w:p w14:paraId="60289684" w14:textId="4B93689C" w:rsidR="0055306C" w:rsidRDefault="00236E49" w:rsidP="00236E49">
      <w:pPr>
        <w:pStyle w:val="ListParagraph"/>
        <w:numPr>
          <w:ilvl w:val="0"/>
          <w:numId w:val="2"/>
        </w:numPr>
      </w:pPr>
      <w:r>
        <w:t>Indication for microcontroller to let us know whether       it’s on or off</w:t>
      </w:r>
    </w:p>
    <w:p w14:paraId="264104A4" w14:textId="593B1B4E" w:rsidR="00236E49" w:rsidRDefault="00236E49" w:rsidP="00236E49">
      <w:pPr>
        <w:pStyle w:val="ListParagraph"/>
        <w:numPr>
          <w:ilvl w:val="0"/>
          <w:numId w:val="2"/>
        </w:numPr>
      </w:pPr>
      <w:r>
        <w:t>LCD for showing states of the door</w:t>
      </w:r>
    </w:p>
    <w:p w14:paraId="42785B8D" w14:textId="53FAD7F1" w:rsidR="00236E49" w:rsidRDefault="00236E49" w:rsidP="00236E49">
      <w:pPr>
        <w:pStyle w:val="ListParagraph"/>
        <w:numPr>
          <w:ilvl w:val="0"/>
          <w:numId w:val="2"/>
        </w:numPr>
      </w:pPr>
      <w:r>
        <w:t>Button for Opening the door or for closing</w:t>
      </w:r>
    </w:p>
    <w:p w14:paraId="1B4F273C" w14:textId="2DD1E17C" w:rsidR="00236E49" w:rsidRDefault="00236E49" w:rsidP="00236E49">
      <w:pPr>
        <w:pStyle w:val="ListParagraph"/>
        <w:numPr>
          <w:ilvl w:val="0"/>
          <w:numId w:val="2"/>
        </w:numPr>
      </w:pPr>
      <w:r>
        <w:t xml:space="preserve">Notification </w:t>
      </w:r>
    </w:p>
    <w:p w14:paraId="364AE931" w14:textId="605DD639" w:rsidR="0055306C" w:rsidRDefault="0055306C" w:rsidP="00A442DD"/>
    <w:p w14:paraId="34F37622" w14:textId="456C0116" w:rsidR="0055306C" w:rsidRDefault="0055306C" w:rsidP="00A442DD"/>
    <w:p w14:paraId="01B7C8BF" w14:textId="09246021" w:rsidR="00B16548" w:rsidRPr="00B16548" w:rsidRDefault="00B16548" w:rsidP="00B16548">
      <w:r>
        <w:rPr>
          <w:noProof/>
        </w:rPr>
        <w:lastRenderedPageBreak/>
        <w:drawing>
          <wp:anchor distT="0" distB="0" distL="114300" distR="114300" simplePos="0" relativeHeight="251672576" behindDoc="0" locked="0" layoutInCell="1" allowOverlap="1" wp14:anchorId="161BB01E" wp14:editId="166BFEEB">
            <wp:simplePos x="0" y="0"/>
            <wp:positionH relativeFrom="margin">
              <wp:align>left</wp:align>
            </wp:positionH>
            <wp:positionV relativeFrom="paragraph">
              <wp:posOffset>4637</wp:posOffset>
            </wp:positionV>
            <wp:extent cx="2545715" cy="3305810"/>
            <wp:effectExtent l="76200" t="76200" r="140335" b="1422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45715" cy="33058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Pr>
          <w:sz w:val="24"/>
          <w:szCs w:val="24"/>
        </w:rPr>
        <w:t>This is the home screen of the phone which includes a widgets button.</w:t>
      </w:r>
    </w:p>
    <w:p w14:paraId="029CF0FA" w14:textId="47A82AC6" w:rsidR="00B16548" w:rsidRDefault="00B16548" w:rsidP="00B16548">
      <w:pPr>
        <w:pStyle w:val="ListParagraph"/>
        <w:numPr>
          <w:ilvl w:val="0"/>
          <w:numId w:val="3"/>
        </w:numPr>
        <w:spacing w:line="256" w:lineRule="auto"/>
        <w:rPr>
          <w:sz w:val="24"/>
          <w:szCs w:val="24"/>
        </w:rPr>
      </w:pPr>
      <w:r>
        <w:rPr>
          <w:sz w:val="24"/>
          <w:szCs w:val="24"/>
        </w:rPr>
        <w:t xml:space="preserve"> Button widget </w:t>
      </w:r>
    </w:p>
    <w:p w14:paraId="59D55307" w14:textId="41995C9D" w:rsidR="00B16548" w:rsidRDefault="00B16548" w:rsidP="00B16548">
      <w:pPr>
        <w:pStyle w:val="ListParagraph"/>
        <w:numPr>
          <w:ilvl w:val="0"/>
          <w:numId w:val="3"/>
        </w:numPr>
        <w:spacing w:line="256" w:lineRule="auto"/>
        <w:rPr>
          <w:sz w:val="24"/>
          <w:szCs w:val="24"/>
        </w:rPr>
      </w:pPr>
      <w:r>
        <w:rPr>
          <w:sz w:val="24"/>
          <w:szCs w:val="24"/>
        </w:rPr>
        <w:t xml:space="preserve"> Smart Phone home screen </w:t>
      </w:r>
    </w:p>
    <w:p w14:paraId="73E7CF32" w14:textId="1694CC94" w:rsidR="0055306C" w:rsidRDefault="00B16548" w:rsidP="00A442DD">
      <w:r>
        <w:rPr>
          <w:sz w:val="24"/>
          <w:szCs w:val="24"/>
        </w:rPr>
        <w:t xml:space="preserve">This makes it much easier for user to use </w:t>
      </w:r>
      <w:r w:rsidR="00236E49">
        <w:rPr>
          <w:sz w:val="24"/>
          <w:szCs w:val="24"/>
        </w:rPr>
        <w:t xml:space="preserve">a button on their phone quickly and easily without </w:t>
      </w:r>
      <w:r>
        <w:rPr>
          <w:sz w:val="24"/>
          <w:szCs w:val="24"/>
        </w:rPr>
        <w:t>going into the app and opening the door</w:t>
      </w:r>
      <w:r w:rsidR="00236E49">
        <w:rPr>
          <w:sz w:val="24"/>
          <w:szCs w:val="24"/>
        </w:rPr>
        <w:t xml:space="preserve"> with button</w:t>
      </w:r>
      <w:r>
        <w:rPr>
          <w:sz w:val="24"/>
          <w:szCs w:val="24"/>
        </w:rPr>
        <w:t xml:space="preserve">. The notification can also be send to your phone </w:t>
      </w:r>
      <w:r w:rsidR="001C279F">
        <w:rPr>
          <w:sz w:val="24"/>
          <w:szCs w:val="24"/>
        </w:rPr>
        <w:t xml:space="preserve">at the home screen </w:t>
      </w:r>
      <w:r>
        <w:rPr>
          <w:sz w:val="24"/>
          <w:szCs w:val="24"/>
        </w:rPr>
        <w:t>without hav</w:t>
      </w:r>
      <w:r w:rsidR="001C279F">
        <w:rPr>
          <w:sz w:val="24"/>
          <w:szCs w:val="24"/>
        </w:rPr>
        <w:t>ing to</w:t>
      </w:r>
      <w:r>
        <w:rPr>
          <w:sz w:val="24"/>
          <w:szCs w:val="24"/>
        </w:rPr>
        <w:t xml:space="preserve"> open the application. </w:t>
      </w:r>
    </w:p>
    <w:p w14:paraId="124EB250" w14:textId="701B5B5C" w:rsidR="0055306C" w:rsidRDefault="0055306C" w:rsidP="00A442DD"/>
    <w:p w14:paraId="648CD061" w14:textId="0923121A" w:rsidR="0055306C" w:rsidRDefault="0055306C" w:rsidP="00A442DD"/>
    <w:p w14:paraId="217A2266" w14:textId="65866A4F" w:rsidR="0055306C" w:rsidRDefault="0055306C" w:rsidP="00A442DD"/>
    <w:p w14:paraId="7BBCB6A7" w14:textId="77777777" w:rsidR="00B16548" w:rsidRDefault="00B16548" w:rsidP="00A442DD"/>
    <w:p w14:paraId="3C3BD207" w14:textId="77777777" w:rsidR="0055306C" w:rsidRPr="00A442DD" w:rsidRDefault="0055306C" w:rsidP="00A442DD"/>
    <w:p w14:paraId="5C5B2811" w14:textId="66EB8C56" w:rsidR="009146C7" w:rsidRDefault="009146C7" w:rsidP="00A442DD">
      <w:pPr>
        <w:pStyle w:val="Heading2"/>
      </w:pPr>
      <w:bookmarkStart w:id="20" w:name="_Toc513562759"/>
      <w:r w:rsidRPr="00A442DD">
        <w:t>Limitations</w:t>
      </w:r>
      <w:r>
        <w:t xml:space="preserve"> of </w:t>
      </w:r>
      <w:r w:rsidR="00093B8B">
        <w:t xml:space="preserve">the </w:t>
      </w:r>
      <w:r w:rsidRPr="00093B8B">
        <w:rPr>
          <w:noProof/>
        </w:rPr>
        <w:t>current</w:t>
      </w:r>
      <w:r>
        <w:t xml:space="preserve"> design</w:t>
      </w:r>
      <w:bookmarkEnd w:id="19"/>
      <w:bookmarkEnd w:id="20"/>
    </w:p>
    <w:p w14:paraId="2F1EE90F" w14:textId="13F48C24" w:rsidR="00A442DD" w:rsidRDefault="005D4892" w:rsidP="00A442DD">
      <w:r>
        <w:t>This project could be better in certain ways which will improve the project and can have more features for the user. The project can be improved by the list which is listed below.</w:t>
      </w:r>
    </w:p>
    <w:p w14:paraId="27B0F681" w14:textId="6F3A6F19" w:rsidR="005D4892" w:rsidRDefault="005D4892" w:rsidP="005D4892">
      <w:pPr>
        <w:pStyle w:val="ListParagraph"/>
        <w:numPr>
          <w:ilvl w:val="0"/>
          <w:numId w:val="3"/>
        </w:numPr>
      </w:pPr>
      <w:r>
        <w:t xml:space="preserve">Camera </w:t>
      </w:r>
    </w:p>
    <w:p w14:paraId="2FC50014" w14:textId="615F1D62" w:rsidR="005D4892" w:rsidRDefault="005D4892" w:rsidP="005D4892">
      <w:pPr>
        <w:pStyle w:val="ListParagraph"/>
        <w:numPr>
          <w:ilvl w:val="0"/>
          <w:numId w:val="3"/>
        </w:numPr>
      </w:pPr>
      <w:r>
        <w:t>Security features</w:t>
      </w:r>
    </w:p>
    <w:p w14:paraId="18F73044" w14:textId="7573AF08" w:rsidR="005D4892" w:rsidRDefault="005D4892" w:rsidP="005D4892">
      <w:pPr>
        <w:pStyle w:val="ListParagraph"/>
        <w:numPr>
          <w:ilvl w:val="0"/>
          <w:numId w:val="3"/>
        </w:numPr>
      </w:pPr>
      <w:r>
        <w:t xml:space="preserve">Automatic lock </w:t>
      </w:r>
    </w:p>
    <w:p w14:paraId="720EC668" w14:textId="3001F6F6" w:rsidR="006822B3" w:rsidRDefault="006822B3" w:rsidP="005D4892">
      <w:pPr>
        <w:pStyle w:val="ListParagraph"/>
        <w:numPr>
          <w:ilvl w:val="0"/>
          <w:numId w:val="3"/>
        </w:numPr>
      </w:pPr>
      <w:r>
        <w:t xml:space="preserve">Fast </w:t>
      </w:r>
      <w:r w:rsidR="002474A0">
        <w:t xml:space="preserve">notifying </w:t>
      </w:r>
    </w:p>
    <w:p w14:paraId="566C10B6" w14:textId="5CCF83B7" w:rsidR="007008FE" w:rsidRDefault="00633BCE" w:rsidP="005D4892">
      <w:pPr>
        <w:pStyle w:val="ListParagraph"/>
        <w:numPr>
          <w:ilvl w:val="0"/>
          <w:numId w:val="3"/>
        </w:numPr>
      </w:pPr>
      <w:r>
        <w:t xml:space="preserve">Auto door </w:t>
      </w:r>
    </w:p>
    <w:p w14:paraId="1FFCE0B2" w14:textId="50652C61" w:rsidR="00633BCE" w:rsidRPr="00A442DD" w:rsidRDefault="00633BCE" w:rsidP="005D4892">
      <w:pPr>
        <w:pStyle w:val="ListParagraph"/>
        <w:numPr>
          <w:ilvl w:val="0"/>
          <w:numId w:val="3"/>
        </w:numPr>
      </w:pPr>
      <w:r>
        <w:t xml:space="preserve">Sensors for detecting </w:t>
      </w:r>
    </w:p>
    <w:p w14:paraId="301D076B" w14:textId="77777777" w:rsidR="009146C7" w:rsidRDefault="009146C7" w:rsidP="009146C7">
      <w:pPr>
        <w:pStyle w:val="Heading2"/>
      </w:pPr>
      <w:bookmarkStart w:id="21" w:name="_Toc511644541"/>
      <w:bookmarkStart w:id="22" w:name="_Toc513562760"/>
      <w:r>
        <w:t>Potential future development ideas</w:t>
      </w:r>
      <w:bookmarkEnd w:id="21"/>
      <w:bookmarkEnd w:id="22"/>
    </w:p>
    <w:p w14:paraId="64B25548" w14:textId="7F51496F" w:rsidR="009146C7" w:rsidRDefault="00633BCE" w:rsidP="009146C7">
      <w:r>
        <w:t>In the future there are a lot of development ideas that we can improve for door to make it more smart and efficient as possible for user. The ideas for smart door are shown below with details.</w:t>
      </w:r>
    </w:p>
    <w:p w14:paraId="6C7B20B5" w14:textId="78C3C128" w:rsidR="00633BCE" w:rsidRDefault="00633BCE" w:rsidP="00633BCE">
      <w:pPr>
        <w:pStyle w:val="ListParagraph"/>
        <w:numPr>
          <w:ilvl w:val="0"/>
          <w:numId w:val="3"/>
        </w:numPr>
      </w:pPr>
      <w:r>
        <w:t xml:space="preserve">The Camera can be used for detecting </w:t>
      </w:r>
      <w:r w:rsidR="005857A2">
        <w:t>stranger’s</w:t>
      </w:r>
      <w:r>
        <w:t xml:space="preserve"> movement and can be shown on the phone </w:t>
      </w:r>
      <w:r w:rsidR="00C97E36">
        <w:t>with live cast and if the stranger is relative then the saved photo of that person will match and shows green outline on the phone with notification</w:t>
      </w:r>
      <w:r w:rsidR="00983B04">
        <w:t xml:space="preserve"> which will allow user to decide to open th</w:t>
      </w:r>
      <w:r w:rsidR="005857A2">
        <w:t>e door for him with his phone.</w:t>
      </w:r>
    </w:p>
    <w:p w14:paraId="3D1D5401" w14:textId="555F24BA" w:rsidR="005857A2" w:rsidRDefault="005857A2" w:rsidP="00633BCE">
      <w:pPr>
        <w:pStyle w:val="ListParagraph"/>
        <w:numPr>
          <w:ilvl w:val="0"/>
          <w:numId w:val="3"/>
        </w:numPr>
      </w:pPr>
      <w:r>
        <w:t xml:space="preserve">This security system can be used to give a great head up reminder before someone enters in your property with some sound at house </w:t>
      </w:r>
      <w:r w:rsidR="00F102CE">
        <w:t>and</w:t>
      </w:r>
      <w:r>
        <w:t xml:space="preserve"> on your phone.</w:t>
      </w:r>
    </w:p>
    <w:p w14:paraId="70E3371B" w14:textId="3E10CAA3" w:rsidR="005857A2" w:rsidRDefault="005857A2" w:rsidP="00633BCE">
      <w:pPr>
        <w:pStyle w:val="ListParagraph"/>
        <w:numPr>
          <w:ilvl w:val="0"/>
          <w:numId w:val="3"/>
        </w:numPr>
      </w:pPr>
      <w:r>
        <w:t>Automatic lock can be only used for a user who is willing to use th</w:t>
      </w:r>
      <w:r w:rsidR="00F102CE">
        <w:t>is</w:t>
      </w:r>
      <w:r>
        <w:t xml:space="preserve"> device</w:t>
      </w:r>
      <w:r w:rsidR="00F102CE">
        <w:t xml:space="preserve"> because this smart camera feature will detect owners face to open the lock mechanism for him and the owner can open the door easily.</w:t>
      </w:r>
    </w:p>
    <w:p w14:paraId="253AAB9A" w14:textId="3B98A48C" w:rsidR="00F102CE" w:rsidRDefault="00F102CE" w:rsidP="00633BCE">
      <w:pPr>
        <w:pStyle w:val="ListParagraph"/>
        <w:numPr>
          <w:ilvl w:val="0"/>
          <w:numId w:val="3"/>
        </w:numPr>
      </w:pPr>
      <w:r>
        <w:lastRenderedPageBreak/>
        <w:t>Fast notifying will help to impr</w:t>
      </w:r>
      <w:r w:rsidR="002F4A2E">
        <w:t>ove the speed of the notifications and this can be done by using better m</w:t>
      </w:r>
      <w:r w:rsidR="00746896">
        <w:t xml:space="preserve">icrocontroller with wi-fi module such as Arduino </w:t>
      </w:r>
      <w:r w:rsidR="0082680D">
        <w:t>YUN or Arduino Uno with GSM for massaging.</w:t>
      </w:r>
    </w:p>
    <w:p w14:paraId="69ED7163" w14:textId="40D2056F" w:rsidR="0082680D" w:rsidRDefault="000B0958" w:rsidP="00633BCE">
      <w:pPr>
        <w:pStyle w:val="ListParagraph"/>
        <w:numPr>
          <w:ilvl w:val="0"/>
          <w:numId w:val="3"/>
        </w:numPr>
      </w:pPr>
      <w:r>
        <w:t>Automatic opening the door can also be used for people who are on wheel chairs and have hard times opening the door. This device is also very useful for these purposes. It can</w:t>
      </w:r>
      <w:r w:rsidR="00E93969">
        <w:t xml:space="preserve"> easily</w:t>
      </w:r>
      <w:r>
        <w:t xml:space="preserve"> </w:t>
      </w:r>
      <w:r w:rsidR="00E93969">
        <w:t>open with their smart phones.</w:t>
      </w:r>
      <w:r>
        <w:t xml:space="preserve"> </w:t>
      </w:r>
    </w:p>
    <w:p w14:paraId="54273B1B" w14:textId="610A0143" w:rsidR="00E93969" w:rsidRDefault="00E93969" w:rsidP="00633BCE">
      <w:pPr>
        <w:pStyle w:val="ListParagraph"/>
        <w:numPr>
          <w:ilvl w:val="0"/>
          <w:numId w:val="3"/>
        </w:numPr>
      </w:pPr>
      <w:r>
        <w:t>Sensors can be used for high technology security on the door for all different kinds of purposes such as PIR motion sensor can be used for high steel locks for if someone tries to bre</w:t>
      </w:r>
      <w:r w:rsidR="002A5F4F">
        <w:t>a</w:t>
      </w:r>
      <w:r>
        <w:t xml:space="preserve">k throw the door </w:t>
      </w:r>
      <w:r w:rsidR="002A5F4F">
        <w:t>to enter the house</w:t>
      </w:r>
      <w:r>
        <w:t xml:space="preserve"> the</w:t>
      </w:r>
      <w:r w:rsidR="002A5F4F">
        <w:t xml:space="preserve"> thick steel plates would not let that happen</w:t>
      </w:r>
      <w:r>
        <w:t>.</w:t>
      </w:r>
    </w:p>
    <w:p w14:paraId="287E9AF3" w14:textId="77777777" w:rsidR="009146C7" w:rsidRDefault="009146C7" w:rsidP="009146C7">
      <w:pPr>
        <w:pStyle w:val="Heading1"/>
      </w:pPr>
      <w:bookmarkStart w:id="23" w:name="_Toc511644542"/>
      <w:bookmarkStart w:id="24" w:name="_Toc513562761"/>
      <w:r>
        <w:t>Problems Encountered</w:t>
      </w:r>
      <w:bookmarkEnd w:id="23"/>
      <w:bookmarkEnd w:id="24"/>
    </w:p>
    <w:p w14:paraId="1C0B366B" w14:textId="2742B7B3" w:rsidR="009146C7" w:rsidRDefault="009146C7" w:rsidP="009146C7">
      <w:pPr>
        <w:pStyle w:val="Heading2"/>
      </w:pPr>
      <w:bookmarkStart w:id="25" w:name="_Toc511644543"/>
      <w:bookmarkStart w:id="26" w:name="_Toc513562762"/>
      <w:r>
        <w:t>Technical issues</w:t>
      </w:r>
      <w:bookmarkEnd w:id="25"/>
      <w:bookmarkEnd w:id="26"/>
    </w:p>
    <w:p w14:paraId="458E2851" w14:textId="78D3F4C6" w:rsidR="0082680D" w:rsidRPr="0082680D" w:rsidRDefault="0082680D" w:rsidP="0082680D">
      <w:pPr>
        <w:rPr>
          <w:szCs w:val="28"/>
        </w:rPr>
      </w:pPr>
      <w:r w:rsidRPr="00BD0BF1">
        <w:rPr>
          <w:szCs w:val="28"/>
        </w:rPr>
        <w:t xml:space="preserve">One of the biggest issue was when the project was tested and one of the parts broke, that part is called reed switch, this is an electrical switch operated by an applied magnetic field, it </w:t>
      </w:r>
      <w:proofErr w:type="gramStart"/>
      <w:r w:rsidRPr="00BD0BF1">
        <w:rPr>
          <w:szCs w:val="28"/>
        </w:rPr>
        <w:t>consist</w:t>
      </w:r>
      <w:proofErr w:type="gramEnd"/>
      <w:r w:rsidRPr="00BD0BF1">
        <w:rPr>
          <w:szCs w:val="28"/>
        </w:rPr>
        <w:t xml:space="preserve"> of a pair of contacts on ferromagnetic metal reeds in a hermetically sealed glass envelope which become magnetized and move together or separate when a magnetic field is moved towards the switch. When it broke the team was a bit nervous as it was day before the presentation, but at the end the problem was solved. We used wires and magnet which was working similar as the reed switch. The way it was working is that one of the wire was connected to the negative supply, and magnet that was connected to the USB and another wire that was connected from the magnet that was going also to the negative supply, so all of it was connected as a loop, the negative supply was going into WIFI module. The circuit was closed with a negative supply, so if the doors were opened the circuit will break and that mean a</w:t>
      </w:r>
      <w:r>
        <w:rPr>
          <w:szCs w:val="28"/>
        </w:rPr>
        <w:t xml:space="preserve"> </w:t>
      </w:r>
      <w:r w:rsidRPr="00BD0BF1">
        <w:rPr>
          <w:szCs w:val="28"/>
        </w:rPr>
        <w:t>notification would be send to your phone. So that how we fixed our issue.</w:t>
      </w:r>
    </w:p>
    <w:p w14:paraId="75336E0D" w14:textId="7DF51905" w:rsidR="009146C7" w:rsidRDefault="009146C7" w:rsidP="009146C7">
      <w:pPr>
        <w:pStyle w:val="Heading2"/>
      </w:pPr>
      <w:bookmarkStart w:id="27" w:name="_Toc511644544"/>
      <w:bookmarkStart w:id="28" w:name="_Toc513562763"/>
      <w:r>
        <w:t>Team Issues</w:t>
      </w:r>
      <w:bookmarkEnd w:id="27"/>
      <w:bookmarkEnd w:id="28"/>
    </w:p>
    <w:p w14:paraId="3ECDE0DC" w14:textId="2A50767D" w:rsidR="0082680D" w:rsidRPr="0082680D" w:rsidRDefault="0082680D" w:rsidP="0082680D">
      <w:r w:rsidRPr="00BD0BF1">
        <w:rPr>
          <w:szCs w:val="28"/>
        </w:rPr>
        <w:t>One of the team issue was that it took us some time to pick the final project idea because everyone wanted to do something else, when that problem was solved another issue occurred which was time, we didn’t have time to finish the project so we had to come in to college on our free time to finish the project, It was a bit hard to find a day and time that would suit each person that was in the group, but at the end we found a suitable day and time for each member and came to finish the project. Another team issue was that no one knew how to properly use GitHub website as it was a website that was introduced to us this semester, but after</w:t>
      </w:r>
      <w:r>
        <w:rPr>
          <w:szCs w:val="28"/>
        </w:rPr>
        <w:t xml:space="preserve"> </w:t>
      </w:r>
      <w:r w:rsidRPr="00BD0BF1">
        <w:rPr>
          <w:szCs w:val="28"/>
        </w:rPr>
        <w:t xml:space="preserve">some time of using it we got used to it. One issue that we also encountered which was that big of </w:t>
      </w:r>
      <w:r w:rsidR="000B0958" w:rsidRPr="00BD0BF1">
        <w:rPr>
          <w:szCs w:val="28"/>
        </w:rPr>
        <w:t>an</w:t>
      </w:r>
      <w:r w:rsidRPr="00BD0BF1">
        <w:rPr>
          <w:szCs w:val="28"/>
        </w:rPr>
        <w:t xml:space="preserve"> issue was that the group was a bit late for some of the classes which slowed us a bit with making some progress.</w:t>
      </w:r>
    </w:p>
    <w:p w14:paraId="5111D7FE" w14:textId="77777777" w:rsidR="009146C7" w:rsidRPr="009146C7" w:rsidRDefault="009146C7" w:rsidP="009146C7">
      <w:pPr>
        <w:pStyle w:val="Heading2"/>
      </w:pPr>
      <w:bookmarkStart w:id="29" w:name="_Toc511644545"/>
      <w:bookmarkStart w:id="30" w:name="_Toc513562764"/>
      <w:r>
        <w:t>Other problems</w:t>
      </w:r>
      <w:bookmarkEnd w:id="29"/>
      <w:bookmarkEnd w:id="30"/>
    </w:p>
    <w:p w14:paraId="3497FB13" w14:textId="7B8A179B" w:rsidR="000D2F30" w:rsidRDefault="00C223BC" w:rsidP="000D2F30">
      <w:r>
        <w:t>The cardboard wasn’t in good condition for demonstrating but it did the job well.</w:t>
      </w:r>
    </w:p>
    <w:p w14:paraId="4587CC89" w14:textId="27C27AAB" w:rsidR="009146C7" w:rsidRDefault="009146C7" w:rsidP="009146C7">
      <w:pPr>
        <w:pStyle w:val="Heading1"/>
      </w:pPr>
      <w:bookmarkStart w:id="31" w:name="_Toc511644546"/>
      <w:bookmarkStart w:id="32" w:name="_Toc513562765"/>
      <w:r>
        <w:t xml:space="preserve">The project </w:t>
      </w:r>
      <w:bookmarkEnd w:id="31"/>
      <w:bookmarkEnd w:id="32"/>
      <w:r w:rsidR="00C223BC">
        <w:t>processes</w:t>
      </w:r>
    </w:p>
    <w:p w14:paraId="05BE8C4C" w14:textId="036CB40E" w:rsidR="009146C7" w:rsidRDefault="009146C7" w:rsidP="009146C7">
      <w:r>
        <w:t xml:space="preserve">This chapter is to document how you worked as a team in project 2. Where necessary you should describe how it differs from what you did the first time around. Consider this as a way of documenting what you have </w:t>
      </w:r>
      <w:r w:rsidRPr="00093B8B">
        <w:rPr>
          <w:noProof/>
        </w:rPr>
        <w:t>learn</w:t>
      </w:r>
      <w:r w:rsidR="00093B8B">
        <w:rPr>
          <w:noProof/>
        </w:rPr>
        <w:t>ed</w:t>
      </w:r>
      <w:r>
        <w:t xml:space="preserve"> by going through the process twice.</w:t>
      </w:r>
    </w:p>
    <w:p w14:paraId="7A1901FE" w14:textId="69D03B91" w:rsidR="009146C7" w:rsidRDefault="009146C7" w:rsidP="009146C7">
      <w:pPr>
        <w:pStyle w:val="Heading2"/>
      </w:pPr>
      <w:bookmarkStart w:id="33" w:name="_Toc511644547"/>
      <w:bookmarkStart w:id="34" w:name="_Toc513562766"/>
      <w:r>
        <w:lastRenderedPageBreak/>
        <w:t>Managing the team</w:t>
      </w:r>
      <w:bookmarkEnd w:id="33"/>
      <w:bookmarkEnd w:id="34"/>
    </w:p>
    <w:p w14:paraId="4AA37E21" w14:textId="21B7F906" w:rsidR="0055306C" w:rsidRPr="0055306C" w:rsidRDefault="0055306C" w:rsidP="0055306C">
      <w:pPr>
        <w:rPr>
          <w:szCs w:val="28"/>
        </w:rPr>
      </w:pPr>
      <w:r w:rsidRPr="0055306C">
        <w:rPr>
          <w:szCs w:val="28"/>
        </w:rPr>
        <w:t xml:space="preserve">At </w:t>
      </w:r>
      <w:r w:rsidRPr="0055306C">
        <w:rPr>
          <w:noProof/>
          <w:szCs w:val="28"/>
        </w:rPr>
        <w:t>first</w:t>
      </w:r>
      <w:r>
        <w:rPr>
          <w:noProof/>
          <w:szCs w:val="28"/>
        </w:rPr>
        <w:t>,</w:t>
      </w:r>
      <w:r w:rsidRPr="0055306C">
        <w:rPr>
          <w:szCs w:val="28"/>
        </w:rPr>
        <w:t xml:space="preserve"> it was hard because each of the team </w:t>
      </w:r>
      <w:r w:rsidRPr="0055306C">
        <w:rPr>
          <w:noProof/>
          <w:szCs w:val="28"/>
        </w:rPr>
        <w:t>member</w:t>
      </w:r>
      <w:r>
        <w:rPr>
          <w:noProof/>
          <w:szCs w:val="28"/>
        </w:rPr>
        <w:t>s</w:t>
      </w:r>
      <w:r w:rsidRPr="0055306C">
        <w:rPr>
          <w:szCs w:val="28"/>
        </w:rPr>
        <w:t xml:space="preserve"> had a different idea about the IOT project 2, so there was a bit of </w:t>
      </w:r>
      <w:r w:rsidRPr="0055306C">
        <w:rPr>
          <w:noProof/>
          <w:szCs w:val="28"/>
        </w:rPr>
        <w:t>argument</w:t>
      </w:r>
      <w:r w:rsidRPr="0055306C">
        <w:rPr>
          <w:szCs w:val="28"/>
        </w:rPr>
        <w:t xml:space="preserve"> and discussions on which idea was the best choice to do. Time was also a problem in our </w:t>
      </w:r>
      <w:r w:rsidRPr="0055306C">
        <w:rPr>
          <w:noProof/>
          <w:szCs w:val="28"/>
        </w:rPr>
        <w:t>team, there</w:t>
      </w:r>
      <w:r w:rsidRPr="0055306C">
        <w:rPr>
          <w:szCs w:val="28"/>
        </w:rPr>
        <w:t xml:space="preserve"> wasn’t enough time to finish the project, so it was hard to pick day and time suitable for each member of the group. During the </w:t>
      </w:r>
      <w:r w:rsidRPr="0055306C">
        <w:rPr>
          <w:noProof/>
          <w:szCs w:val="28"/>
        </w:rPr>
        <w:t>project</w:t>
      </w:r>
      <w:r>
        <w:rPr>
          <w:noProof/>
          <w:szCs w:val="28"/>
        </w:rPr>
        <w:t>,</w:t>
      </w:r>
      <w:r w:rsidRPr="0055306C">
        <w:rPr>
          <w:szCs w:val="28"/>
        </w:rPr>
        <w:t xml:space="preserve"> every member completed the task that was given to them.</w:t>
      </w:r>
    </w:p>
    <w:p w14:paraId="748A0DA1" w14:textId="77777777" w:rsidR="0055306C" w:rsidRPr="0055306C" w:rsidRDefault="0055306C" w:rsidP="0055306C"/>
    <w:p w14:paraId="2C6E6AEE" w14:textId="282FA367" w:rsidR="009146C7" w:rsidRDefault="009146C7" w:rsidP="009146C7">
      <w:pPr>
        <w:pStyle w:val="Heading2"/>
      </w:pPr>
      <w:bookmarkStart w:id="35" w:name="_Toc511644548"/>
      <w:bookmarkStart w:id="36" w:name="_Toc513562767"/>
      <w:r>
        <w:t>Brainstorming and idea generation</w:t>
      </w:r>
      <w:bookmarkEnd w:id="35"/>
      <w:bookmarkEnd w:id="36"/>
    </w:p>
    <w:p w14:paraId="130549C3" w14:textId="4BA18630" w:rsidR="0055306C" w:rsidRPr="0055306C" w:rsidRDefault="0055306C" w:rsidP="0055306C">
      <w:pPr>
        <w:rPr>
          <w:szCs w:val="28"/>
        </w:rPr>
      </w:pPr>
      <w:r w:rsidRPr="0055306C">
        <w:rPr>
          <w:szCs w:val="28"/>
        </w:rPr>
        <w:t xml:space="preserve">The easiest thing for people who are busy </w:t>
      </w:r>
      <w:r w:rsidRPr="0055306C">
        <w:rPr>
          <w:noProof/>
          <w:szCs w:val="28"/>
        </w:rPr>
        <w:t>and forgets</w:t>
      </w:r>
      <w:r w:rsidRPr="0055306C">
        <w:rPr>
          <w:szCs w:val="28"/>
        </w:rPr>
        <w:t xml:space="preserve"> to lock </w:t>
      </w:r>
      <w:r w:rsidRPr="0055306C">
        <w:rPr>
          <w:noProof/>
          <w:szCs w:val="28"/>
        </w:rPr>
        <w:t>their</w:t>
      </w:r>
      <w:r w:rsidRPr="0055306C">
        <w:rPr>
          <w:szCs w:val="28"/>
        </w:rPr>
        <w:t xml:space="preserve"> house door is to lock it using an app phone. The device that must be connected to WIFI and it can be used from anywhere in the world and if the doors will be </w:t>
      </w:r>
      <w:r w:rsidRPr="0055306C">
        <w:rPr>
          <w:noProof/>
          <w:szCs w:val="28"/>
        </w:rPr>
        <w:t>open notification</w:t>
      </w:r>
      <w:r w:rsidRPr="0055306C">
        <w:rPr>
          <w:szCs w:val="28"/>
        </w:rPr>
        <w:t xml:space="preserve"> would </w:t>
      </w:r>
      <w:r w:rsidRPr="0055306C">
        <w:rPr>
          <w:noProof/>
          <w:szCs w:val="28"/>
        </w:rPr>
        <w:t>be sen</w:t>
      </w:r>
      <w:r>
        <w:rPr>
          <w:noProof/>
          <w:szCs w:val="28"/>
        </w:rPr>
        <w:t>t</w:t>
      </w:r>
      <w:r w:rsidRPr="0055306C">
        <w:rPr>
          <w:szCs w:val="28"/>
        </w:rPr>
        <w:t xml:space="preserve"> to the person straight away. Using a phone to lock the house doors can ease life for people with disabilities, which can be often difficult for them if they </w:t>
      </w:r>
      <w:r>
        <w:rPr>
          <w:noProof/>
          <w:szCs w:val="28"/>
        </w:rPr>
        <w:t>ar</w:t>
      </w:r>
      <w:r w:rsidRPr="0055306C">
        <w:rPr>
          <w:noProof/>
          <w:szCs w:val="28"/>
        </w:rPr>
        <w:t>e</w:t>
      </w:r>
      <w:r w:rsidRPr="0055306C">
        <w:rPr>
          <w:szCs w:val="28"/>
        </w:rPr>
        <w:t xml:space="preserve"> on the first floor of the house.</w:t>
      </w:r>
    </w:p>
    <w:p w14:paraId="469C667B" w14:textId="77777777" w:rsidR="0055306C" w:rsidRPr="0055306C" w:rsidRDefault="0055306C" w:rsidP="0055306C"/>
    <w:p w14:paraId="2308F777" w14:textId="33442E76" w:rsidR="009146C7" w:rsidRDefault="009146C7" w:rsidP="009146C7">
      <w:pPr>
        <w:pStyle w:val="Heading2"/>
      </w:pPr>
      <w:bookmarkStart w:id="37" w:name="_Toc511644549"/>
      <w:bookmarkStart w:id="38" w:name="_Toc513562768"/>
      <w:r>
        <w:t>Managing the code using Git</w:t>
      </w:r>
      <w:bookmarkEnd w:id="37"/>
      <w:bookmarkEnd w:id="38"/>
    </w:p>
    <w:p w14:paraId="2A5C0B70" w14:textId="53D29EB8" w:rsidR="0055306C" w:rsidRPr="0055306C" w:rsidRDefault="0055306C" w:rsidP="0055306C">
      <w:pPr>
        <w:rPr>
          <w:szCs w:val="28"/>
        </w:rPr>
      </w:pPr>
      <w:r w:rsidRPr="0055306C">
        <w:rPr>
          <w:szCs w:val="28"/>
        </w:rPr>
        <w:t xml:space="preserve">GitHub is a Git repository hosting service that adds many of its own features. GitHub can provide a </w:t>
      </w:r>
      <w:r w:rsidRPr="0055306C">
        <w:rPr>
          <w:noProof/>
          <w:szCs w:val="28"/>
        </w:rPr>
        <w:t>web</w:t>
      </w:r>
      <w:r>
        <w:rPr>
          <w:noProof/>
          <w:szCs w:val="28"/>
        </w:rPr>
        <w:t>-</w:t>
      </w:r>
      <w:r w:rsidRPr="0055306C">
        <w:rPr>
          <w:noProof/>
          <w:szCs w:val="28"/>
        </w:rPr>
        <w:t>based</w:t>
      </w:r>
      <w:r w:rsidRPr="0055306C">
        <w:rPr>
          <w:szCs w:val="28"/>
        </w:rPr>
        <w:t xml:space="preserve"> graphical interface, it also provides access control and several collaboration features, such as wikis and basic task management tools for every project.</w:t>
      </w:r>
    </w:p>
    <w:p w14:paraId="59B72920" w14:textId="77777777" w:rsidR="0055306C" w:rsidRPr="0055306C" w:rsidRDefault="0055306C" w:rsidP="0055306C"/>
    <w:p w14:paraId="2A0A6341" w14:textId="476CC812" w:rsidR="009146C7" w:rsidRDefault="009146C7" w:rsidP="009146C7">
      <w:pPr>
        <w:pStyle w:val="Heading2"/>
      </w:pPr>
      <w:bookmarkStart w:id="39" w:name="_Toc511644550"/>
      <w:bookmarkStart w:id="40" w:name="_Toc513562769"/>
      <w:r>
        <w:t>Using Trello to help the process</w:t>
      </w:r>
      <w:bookmarkEnd w:id="39"/>
      <w:bookmarkEnd w:id="40"/>
    </w:p>
    <w:p w14:paraId="6A3D2978" w14:textId="24767468" w:rsidR="0055306C" w:rsidRPr="0055306C" w:rsidRDefault="0055306C" w:rsidP="0055306C">
      <w:pPr>
        <w:rPr>
          <w:szCs w:val="28"/>
        </w:rPr>
      </w:pPr>
      <w:r w:rsidRPr="0055306C">
        <w:rPr>
          <w:szCs w:val="28"/>
        </w:rPr>
        <w:t xml:space="preserve">Trello is </w:t>
      </w:r>
      <w:r w:rsidRPr="0055306C">
        <w:rPr>
          <w:noProof/>
          <w:szCs w:val="28"/>
        </w:rPr>
        <w:t>a</w:t>
      </w:r>
      <w:r>
        <w:rPr>
          <w:noProof/>
          <w:szCs w:val="28"/>
        </w:rPr>
        <w:t>n</w:t>
      </w:r>
      <w:r w:rsidRPr="0055306C">
        <w:rPr>
          <w:noProof/>
          <w:szCs w:val="28"/>
        </w:rPr>
        <w:t xml:space="preserve"> app</w:t>
      </w:r>
      <w:r w:rsidRPr="0055306C">
        <w:rPr>
          <w:szCs w:val="28"/>
        </w:rPr>
        <w:t xml:space="preserve"> that gives you a visual overview of what is being worked on and who is working on it. Trello was </w:t>
      </w:r>
      <w:r w:rsidR="000B0958" w:rsidRPr="0055306C">
        <w:rPr>
          <w:szCs w:val="28"/>
        </w:rPr>
        <w:t>useful</w:t>
      </w:r>
      <w:r w:rsidRPr="0055306C">
        <w:rPr>
          <w:szCs w:val="28"/>
        </w:rPr>
        <w:t xml:space="preserve"> for us as a part of team communication, it was easier to communicate on what was needed for the project or if there </w:t>
      </w:r>
      <w:r w:rsidRPr="0055306C">
        <w:rPr>
          <w:noProof/>
          <w:szCs w:val="28"/>
        </w:rPr>
        <w:t>w</w:t>
      </w:r>
      <w:r>
        <w:rPr>
          <w:noProof/>
          <w:szCs w:val="28"/>
        </w:rPr>
        <w:t>ere</w:t>
      </w:r>
      <w:r w:rsidRPr="0055306C">
        <w:rPr>
          <w:szCs w:val="28"/>
        </w:rPr>
        <w:t xml:space="preserve"> any problems that occurred.</w:t>
      </w:r>
    </w:p>
    <w:p w14:paraId="6451AD63" w14:textId="77777777" w:rsidR="0055306C" w:rsidRPr="0055306C" w:rsidRDefault="0055306C" w:rsidP="0055306C"/>
    <w:p w14:paraId="6B8E71FA" w14:textId="77777777" w:rsidR="009146C7" w:rsidRDefault="009146C7" w:rsidP="009146C7"/>
    <w:p w14:paraId="52B77AF5" w14:textId="77777777" w:rsidR="009146C7" w:rsidRDefault="009146C7" w:rsidP="009146C7">
      <w:pPr>
        <w:pStyle w:val="Heading1"/>
      </w:pPr>
      <w:bookmarkStart w:id="41" w:name="_Toc511644551"/>
      <w:bookmarkStart w:id="42" w:name="_Toc513562770"/>
      <w:r>
        <w:t>Links and reference</w:t>
      </w:r>
      <w:bookmarkEnd w:id="41"/>
      <w:bookmarkEnd w:id="42"/>
    </w:p>
    <w:p w14:paraId="63F4DBA6" w14:textId="77777777" w:rsidR="009146C7" w:rsidRDefault="009146C7" w:rsidP="009146C7">
      <w:pPr>
        <w:pStyle w:val="Heading2"/>
      </w:pPr>
      <w:bookmarkStart w:id="43" w:name="_Toc511644552"/>
      <w:bookmarkStart w:id="44" w:name="_Toc513562771"/>
      <w:r>
        <w:t>Team GitHub page.</w:t>
      </w:r>
      <w:bookmarkEnd w:id="43"/>
      <w:bookmarkEnd w:id="44"/>
    </w:p>
    <w:p w14:paraId="439B568E" w14:textId="77777777" w:rsidR="009146C7" w:rsidRPr="009146C7" w:rsidRDefault="009146C7" w:rsidP="009146C7">
      <w:r>
        <w:t>The URL for your team GitHub page.</w:t>
      </w:r>
    </w:p>
    <w:p w14:paraId="39546AF7" w14:textId="77777777" w:rsidR="009146C7" w:rsidRDefault="009146C7" w:rsidP="009146C7">
      <w:pPr>
        <w:pStyle w:val="Heading2"/>
      </w:pPr>
      <w:bookmarkStart w:id="45" w:name="_Toc511644553"/>
      <w:bookmarkStart w:id="46" w:name="_Toc513562772"/>
      <w:r>
        <w:t>Team Trello Page</w:t>
      </w:r>
      <w:bookmarkEnd w:id="45"/>
      <w:bookmarkEnd w:id="46"/>
    </w:p>
    <w:p w14:paraId="7698565A" w14:textId="77777777" w:rsidR="009146C7" w:rsidRPr="009146C7" w:rsidRDefault="009146C7" w:rsidP="009146C7">
      <w:r>
        <w:t>The URL for your team Trello page</w:t>
      </w:r>
    </w:p>
    <w:p w14:paraId="4D35A59E" w14:textId="77777777" w:rsidR="009146C7" w:rsidRDefault="009146C7" w:rsidP="009146C7">
      <w:pPr>
        <w:pStyle w:val="Heading2"/>
      </w:pPr>
      <w:bookmarkStart w:id="47" w:name="_Toc511644554"/>
      <w:bookmarkStart w:id="48" w:name="_Toc513562773"/>
      <w:r>
        <w:t>Web resources used.</w:t>
      </w:r>
      <w:bookmarkEnd w:id="47"/>
      <w:bookmarkEnd w:id="48"/>
    </w:p>
    <w:p w14:paraId="1E1F8008" w14:textId="77777777" w:rsidR="009146C7" w:rsidRDefault="009146C7" w:rsidP="009146C7">
      <w:r>
        <w:t>Tutorials you followed.</w:t>
      </w:r>
    </w:p>
    <w:p w14:paraId="397F8062" w14:textId="50C5C631" w:rsidR="009146C7" w:rsidRPr="009146C7" w:rsidRDefault="00093B8B" w:rsidP="009146C7">
      <w:r>
        <w:rPr>
          <w:noProof/>
        </w:rPr>
        <w:t>The s</w:t>
      </w:r>
      <w:r w:rsidR="009146C7" w:rsidRPr="00093B8B">
        <w:rPr>
          <w:noProof/>
        </w:rPr>
        <w:t>ample</w:t>
      </w:r>
      <w:r w:rsidR="009146C7">
        <w:t xml:space="preserve"> code you used within your project.</w:t>
      </w:r>
    </w:p>
    <w:sectPr w:rsidR="009146C7" w:rsidRPr="009146C7" w:rsidSect="009148F5">
      <w:headerReference w:type="default" r:id="rId16"/>
      <w:footerReference w:type="default" r:id="rId1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FD3075" w14:textId="77777777" w:rsidR="000C669B" w:rsidRDefault="000C669B" w:rsidP="00ED0D9E">
      <w:pPr>
        <w:spacing w:after="0" w:line="240" w:lineRule="auto"/>
      </w:pPr>
      <w:r>
        <w:separator/>
      </w:r>
    </w:p>
  </w:endnote>
  <w:endnote w:type="continuationSeparator" w:id="0">
    <w:p w14:paraId="13B150C3" w14:textId="77777777" w:rsidR="000C669B" w:rsidRDefault="000C669B" w:rsidP="00ED0D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7773422"/>
      <w:docPartObj>
        <w:docPartGallery w:val="Page Numbers (Bottom of Page)"/>
        <w:docPartUnique/>
      </w:docPartObj>
    </w:sdtPr>
    <w:sdtEndPr/>
    <w:sdtContent>
      <w:sdt>
        <w:sdtPr>
          <w:id w:val="1728636285"/>
          <w:docPartObj>
            <w:docPartGallery w:val="Page Numbers (Top of Page)"/>
            <w:docPartUnique/>
          </w:docPartObj>
        </w:sdtPr>
        <w:sdtEndPr/>
        <w:sdtContent>
          <w:p w14:paraId="13253613" w14:textId="77777777" w:rsidR="006822B3" w:rsidRDefault="006822B3">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3</w:t>
            </w:r>
            <w:r>
              <w:rPr>
                <w:b/>
                <w:bCs/>
                <w:sz w:val="24"/>
                <w:szCs w:val="24"/>
              </w:rPr>
              <w:fldChar w:fldCharType="end"/>
            </w:r>
          </w:p>
        </w:sdtContent>
      </w:sdt>
    </w:sdtContent>
  </w:sdt>
  <w:p w14:paraId="1598273C" w14:textId="77777777" w:rsidR="006822B3" w:rsidRPr="00EC15F4" w:rsidRDefault="006822B3" w:rsidP="00EC15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E5CE13" w14:textId="77777777" w:rsidR="000C669B" w:rsidRDefault="000C669B" w:rsidP="00ED0D9E">
      <w:pPr>
        <w:spacing w:after="0" w:line="240" w:lineRule="auto"/>
      </w:pPr>
      <w:r>
        <w:separator/>
      </w:r>
    </w:p>
  </w:footnote>
  <w:footnote w:type="continuationSeparator" w:id="0">
    <w:p w14:paraId="72A5CB86" w14:textId="77777777" w:rsidR="000C669B" w:rsidRDefault="000C669B" w:rsidP="00ED0D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FAA70" w14:textId="77777777" w:rsidR="006822B3" w:rsidRDefault="006822B3" w:rsidP="00ED0D9E">
    <w:pPr>
      <w:pStyle w:val="Header"/>
      <w:rPr>
        <w:lang w:val="en-IE"/>
      </w:rPr>
    </w:pPr>
    <w:r>
      <w:rPr>
        <w:lang w:val="en-IE"/>
      </w:rPr>
      <w:t>Internet of Things Second Project</w:t>
    </w:r>
    <w:r>
      <w:rPr>
        <w:lang w:val="en-IE"/>
      </w:rPr>
      <w:tab/>
    </w:r>
    <w:r>
      <w:rPr>
        <w:lang w:val="en-IE"/>
      </w:rPr>
      <w:tab/>
      <w:t>Group and Team Number</w:t>
    </w:r>
  </w:p>
  <w:p w14:paraId="724A5158" w14:textId="77777777" w:rsidR="006822B3" w:rsidRDefault="006822B3" w:rsidP="00ED0D9E">
    <w:pPr>
      <w:pStyle w:val="Header"/>
      <w:rPr>
        <w:lang w:val="en-IE"/>
      </w:rPr>
    </w:pPr>
    <w:r>
      <w:rPr>
        <w:lang w:val="en-IE"/>
      </w:rPr>
      <w:tab/>
    </w:r>
    <w:r>
      <w:rPr>
        <w:lang w:val="en-IE"/>
      </w:rPr>
      <w:tab/>
      <w:t>Date</w:t>
    </w:r>
  </w:p>
  <w:p w14:paraId="281F81D3" w14:textId="77777777" w:rsidR="006822B3" w:rsidRDefault="006822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AF042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69A1B1C"/>
    <w:multiLevelType w:val="hybridMultilevel"/>
    <w:tmpl w:val="FA6460A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64060871"/>
    <w:multiLevelType w:val="hybridMultilevel"/>
    <w:tmpl w:val="21BA369E"/>
    <w:lvl w:ilvl="0" w:tplc="5D889560">
      <w:start w:val="1"/>
      <w:numFmt w:val="bullet"/>
      <w:lvlText w:val=""/>
      <w:lvlJc w:val="left"/>
      <w:pPr>
        <w:ind w:left="720" w:hanging="360"/>
      </w:pPr>
      <w:rPr>
        <w:rFonts w:ascii="Symbol" w:eastAsiaTheme="minorHAnsi" w:hAnsi="Symbol" w:cstheme="minorBidi"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yNTI1MzcwNzc1NLRU0lEKTi0uzszPAykwqgUAbcRL9CwAAAA="/>
  </w:docVars>
  <w:rsids>
    <w:rsidRoot w:val="003957C6"/>
    <w:rsid w:val="000279FB"/>
    <w:rsid w:val="000908D1"/>
    <w:rsid w:val="00093B8B"/>
    <w:rsid w:val="000B0958"/>
    <w:rsid w:val="000C669B"/>
    <w:rsid w:val="000D2F30"/>
    <w:rsid w:val="0010125F"/>
    <w:rsid w:val="00153343"/>
    <w:rsid w:val="001C279F"/>
    <w:rsid w:val="001C6B12"/>
    <w:rsid w:val="00236E49"/>
    <w:rsid w:val="002474A0"/>
    <w:rsid w:val="002A5F4F"/>
    <w:rsid w:val="002F4A2E"/>
    <w:rsid w:val="002F621F"/>
    <w:rsid w:val="00323B0C"/>
    <w:rsid w:val="00330D58"/>
    <w:rsid w:val="00346F08"/>
    <w:rsid w:val="003957C6"/>
    <w:rsid w:val="003B4DA7"/>
    <w:rsid w:val="00504685"/>
    <w:rsid w:val="00516F6C"/>
    <w:rsid w:val="0055306C"/>
    <w:rsid w:val="005857A2"/>
    <w:rsid w:val="005D4892"/>
    <w:rsid w:val="00633BCE"/>
    <w:rsid w:val="006822B3"/>
    <w:rsid w:val="007008FE"/>
    <w:rsid w:val="00746896"/>
    <w:rsid w:val="00753F6C"/>
    <w:rsid w:val="00765545"/>
    <w:rsid w:val="007B225F"/>
    <w:rsid w:val="007E06E0"/>
    <w:rsid w:val="0082680D"/>
    <w:rsid w:val="00837AC4"/>
    <w:rsid w:val="009146C7"/>
    <w:rsid w:val="009148F5"/>
    <w:rsid w:val="00983B04"/>
    <w:rsid w:val="00A33A4E"/>
    <w:rsid w:val="00A442DD"/>
    <w:rsid w:val="00A83146"/>
    <w:rsid w:val="00B16548"/>
    <w:rsid w:val="00B63A9C"/>
    <w:rsid w:val="00BE3BE2"/>
    <w:rsid w:val="00C112B0"/>
    <w:rsid w:val="00C223BC"/>
    <w:rsid w:val="00C65173"/>
    <w:rsid w:val="00C97E36"/>
    <w:rsid w:val="00CA086A"/>
    <w:rsid w:val="00D12124"/>
    <w:rsid w:val="00D608A5"/>
    <w:rsid w:val="00D94CA6"/>
    <w:rsid w:val="00DC6DD2"/>
    <w:rsid w:val="00E93969"/>
    <w:rsid w:val="00EC15F4"/>
    <w:rsid w:val="00ED0D9E"/>
    <w:rsid w:val="00EE04ED"/>
    <w:rsid w:val="00F102CE"/>
    <w:rsid w:val="00FF3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D89963"/>
  <w15:chartTrackingRefBased/>
  <w15:docId w15:val="{8AF4657C-6F56-41F3-82E9-C9F1FDB50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D0D9E"/>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D0D9E"/>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D0D9E"/>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ED0D9E"/>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ED0D9E"/>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ED0D9E"/>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ED0D9E"/>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ED0D9E"/>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D0D9E"/>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0D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0D9E"/>
  </w:style>
  <w:style w:type="paragraph" w:styleId="Footer">
    <w:name w:val="footer"/>
    <w:basedOn w:val="Normal"/>
    <w:link w:val="FooterChar"/>
    <w:uiPriority w:val="99"/>
    <w:unhideWhenUsed/>
    <w:rsid w:val="00ED0D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0D9E"/>
  </w:style>
  <w:style w:type="paragraph" w:styleId="Title">
    <w:name w:val="Title"/>
    <w:basedOn w:val="Normal"/>
    <w:next w:val="Normal"/>
    <w:link w:val="TitleChar"/>
    <w:uiPriority w:val="10"/>
    <w:qFormat/>
    <w:rsid w:val="000D2F30"/>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2F3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D0D9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D0D9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D0D9E"/>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ED0D9E"/>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ED0D9E"/>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ED0D9E"/>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ED0D9E"/>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ED0D9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D0D9E"/>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323B0C"/>
    <w:pPr>
      <w:numPr>
        <w:numId w:val="0"/>
      </w:numPr>
      <w:outlineLvl w:val="9"/>
    </w:pPr>
  </w:style>
  <w:style w:type="paragraph" w:styleId="TOC1">
    <w:name w:val="toc 1"/>
    <w:basedOn w:val="Normal"/>
    <w:next w:val="Normal"/>
    <w:autoRedefine/>
    <w:uiPriority w:val="39"/>
    <w:unhideWhenUsed/>
    <w:rsid w:val="00323B0C"/>
    <w:pPr>
      <w:spacing w:after="100"/>
    </w:pPr>
  </w:style>
  <w:style w:type="paragraph" w:styleId="TOC2">
    <w:name w:val="toc 2"/>
    <w:basedOn w:val="Normal"/>
    <w:next w:val="Normal"/>
    <w:autoRedefine/>
    <w:uiPriority w:val="39"/>
    <w:unhideWhenUsed/>
    <w:rsid w:val="00323B0C"/>
    <w:pPr>
      <w:spacing w:after="100"/>
      <w:ind w:left="220"/>
    </w:pPr>
  </w:style>
  <w:style w:type="character" w:styleId="Hyperlink">
    <w:name w:val="Hyperlink"/>
    <w:basedOn w:val="DefaultParagraphFont"/>
    <w:uiPriority w:val="99"/>
    <w:unhideWhenUsed/>
    <w:rsid w:val="00323B0C"/>
    <w:rPr>
      <w:color w:val="0563C1" w:themeColor="hyperlink"/>
      <w:u w:val="single"/>
    </w:rPr>
  </w:style>
  <w:style w:type="paragraph" w:styleId="NoSpacing">
    <w:name w:val="No Spacing"/>
    <w:link w:val="NoSpacingChar"/>
    <w:uiPriority w:val="1"/>
    <w:qFormat/>
    <w:rsid w:val="009148F5"/>
    <w:pPr>
      <w:spacing w:after="0" w:line="240" w:lineRule="auto"/>
    </w:pPr>
    <w:rPr>
      <w:rFonts w:eastAsiaTheme="minorEastAsia"/>
    </w:rPr>
  </w:style>
  <w:style w:type="character" w:customStyle="1" w:styleId="NoSpacingChar">
    <w:name w:val="No Spacing Char"/>
    <w:basedOn w:val="DefaultParagraphFont"/>
    <w:link w:val="NoSpacing"/>
    <w:uiPriority w:val="1"/>
    <w:rsid w:val="009148F5"/>
    <w:rPr>
      <w:rFonts w:eastAsiaTheme="minorEastAsia"/>
    </w:rPr>
  </w:style>
  <w:style w:type="paragraph" w:styleId="ListParagraph">
    <w:name w:val="List Paragraph"/>
    <w:basedOn w:val="Normal"/>
    <w:uiPriority w:val="34"/>
    <w:qFormat/>
    <w:rsid w:val="00A442DD"/>
    <w:pPr>
      <w:ind w:left="720"/>
      <w:contextualSpacing/>
    </w:pPr>
  </w:style>
  <w:style w:type="table" w:styleId="TableGrid">
    <w:name w:val="Table Grid"/>
    <w:basedOn w:val="TableNormal"/>
    <w:uiPriority w:val="39"/>
    <w:rsid w:val="00516F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0457431">
      <w:bodyDiv w:val="1"/>
      <w:marLeft w:val="0"/>
      <w:marRight w:val="0"/>
      <w:marTop w:val="0"/>
      <w:marBottom w:val="0"/>
      <w:divBdr>
        <w:top w:val="none" w:sz="0" w:space="0" w:color="auto"/>
        <w:left w:val="none" w:sz="0" w:space="0" w:color="auto"/>
        <w:bottom w:val="none" w:sz="0" w:space="0" w:color="auto"/>
        <w:right w:val="none" w:sz="0" w:space="0" w:color="auto"/>
      </w:divBdr>
    </w:div>
    <w:div w:id="1118522374">
      <w:bodyDiv w:val="1"/>
      <w:marLeft w:val="0"/>
      <w:marRight w:val="0"/>
      <w:marTop w:val="0"/>
      <w:marBottom w:val="0"/>
      <w:divBdr>
        <w:top w:val="none" w:sz="0" w:space="0" w:color="auto"/>
        <w:left w:val="none" w:sz="0" w:space="0" w:color="auto"/>
        <w:bottom w:val="none" w:sz="0" w:space="0" w:color="auto"/>
        <w:right w:val="none" w:sz="0" w:space="0" w:color="auto"/>
      </w:divBdr>
    </w:div>
    <w:div w:id="1531457237">
      <w:bodyDiv w:val="1"/>
      <w:marLeft w:val="0"/>
      <w:marRight w:val="0"/>
      <w:marTop w:val="0"/>
      <w:marBottom w:val="0"/>
      <w:divBdr>
        <w:top w:val="none" w:sz="0" w:space="0" w:color="auto"/>
        <w:left w:val="none" w:sz="0" w:space="0" w:color="auto"/>
        <w:bottom w:val="none" w:sz="0" w:space="0" w:color="auto"/>
        <w:right w:val="none" w:sz="0" w:space="0" w:color="auto"/>
      </w:divBdr>
    </w:div>
    <w:div w:id="1919434827">
      <w:bodyDiv w:val="1"/>
      <w:marLeft w:val="0"/>
      <w:marRight w:val="0"/>
      <w:marTop w:val="0"/>
      <w:marBottom w:val="0"/>
      <w:divBdr>
        <w:top w:val="none" w:sz="0" w:space="0" w:color="auto"/>
        <w:left w:val="none" w:sz="0" w:space="0" w:color="auto"/>
        <w:bottom w:val="none" w:sz="0" w:space="0" w:color="auto"/>
        <w:right w:val="none" w:sz="0" w:space="0" w:color="auto"/>
      </w:divBdr>
    </w:div>
    <w:div w:id="1928268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oogle.com/url?sa=i&amp;rct=j&amp;q=&amp;esrc=s&amp;source=images&amp;cd=&amp;cad=rja&amp;uact=8&amp;ved=2ahUKEwiRupiQuPbaAhXERhQKHVMNCCcQjRx6BAgBEAU&amp;url=https://www.geekstips.com/arduino-blynk-esp8266-iot-for-non-programmers/&amp;psig=AOvVaw07CPXsUdkH9WUCwslOeAQA&amp;ust=1525879997789849"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B9C046-486C-4487-A0D3-FB219387CD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880</Words>
  <Characters>1071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SECOUND PROJECT GROUP REPORT</vt:lpstr>
    </vt:vector>
  </TitlesOfParts>
  <Company>Institute of Technology Sligo</Company>
  <LinksUpToDate>false</LinksUpToDate>
  <CharactersWithSpaces>12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UND PROJECT GROUP REPORT</dc:title>
  <dc:subject>SMART DOOR LOCK</dc:subject>
  <dc:creator>Una LEstrange</dc:creator>
  <cp:keywords/>
  <dc:description/>
  <cp:lastModifiedBy>Talha Tallat</cp:lastModifiedBy>
  <cp:revision>2</cp:revision>
  <dcterms:created xsi:type="dcterms:W3CDTF">2018-05-08T21:48:00Z</dcterms:created>
  <dcterms:modified xsi:type="dcterms:W3CDTF">2018-05-08T21:48:00Z</dcterms:modified>
</cp:coreProperties>
</file>